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9527DFC" w14:textId="747BB453" w:rsidR="0034560E" w:rsidRPr="00EF5D3F" w:rsidRDefault="0034560E" w:rsidP="0034560E">
      <w:pPr>
        <w:pStyle w:val="NoSpacing"/>
        <w:jc w:val="center"/>
        <w:rPr>
          <w:sz w:val="28"/>
        </w:rPr>
      </w:pPr>
      <w:r w:rsidRPr="00EF5D3F">
        <w:rPr>
          <w:sz w:val="28"/>
        </w:rPr>
        <w:t xml:space="preserve">Lab </w:t>
      </w:r>
      <w:r w:rsidR="00EA3152">
        <w:rPr>
          <w:sz w:val="28"/>
        </w:rPr>
        <w:t>3: Lists</w:t>
      </w:r>
    </w:p>
    <w:p w14:paraId="453A9B1A" w14:textId="070BF1B7" w:rsidR="0027528C" w:rsidRPr="00DE46D3" w:rsidRDefault="0027528C" w:rsidP="0027528C">
      <w:pPr>
        <w:pStyle w:val="Footer"/>
        <w:rPr>
          <w:rFonts w:ascii="Times New Roman" w:hAnsi="Times New Roman" w:cs="Times New Roman"/>
          <w:sz w:val="20"/>
          <w:szCs w:val="20"/>
        </w:rPr>
      </w:pPr>
      <w:r w:rsidRPr="00DE46D3">
        <w:rPr>
          <w:rFonts w:ascii="Times New Roman" w:hAnsi="Times New Roman" w:cs="Times New Roman"/>
          <w:sz w:val="20"/>
          <w:szCs w:val="20"/>
        </w:rPr>
        <w:t>Copyright ©202</w:t>
      </w:r>
      <w:r w:rsidR="00F94822">
        <w:rPr>
          <w:rFonts w:ascii="Times New Roman" w:hAnsi="Times New Roman" w:cs="Times New Roman"/>
          <w:sz w:val="20"/>
          <w:szCs w:val="20"/>
        </w:rPr>
        <w:t>5</w:t>
      </w:r>
      <w:r w:rsidRPr="00DE46D3">
        <w:rPr>
          <w:rFonts w:ascii="Times New Roman" w:hAnsi="Times New Roman" w:cs="Times New Roman"/>
          <w:sz w:val="20"/>
          <w:szCs w:val="20"/>
        </w:rPr>
        <w:t xml:space="preserve"> – Howard Community College All rights reserved; Unauthorized duplication prohibited</w:t>
      </w:r>
      <w:r>
        <w:rPr>
          <w:rFonts w:ascii="Times New Roman" w:hAnsi="Times New Roman" w:cs="Times New Roman"/>
          <w:sz w:val="20"/>
          <w:szCs w:val="20"/>
        </w:rPr>
        <w:t>.</w:t>
      </w:r>
    </w:p>
    <w:p w14:paraId="2DA244EA" w14:textId="77777777" w:rsidR="0027528C" w:rsidRPr="00EF5D3F" w:rsidRDefault="0027528C" w:rsidP="0034560E">
      <w:pPr>
        <w:pStyle w:val="NoSpacing"/>
        <w:jc w:val="center"/>
        <w:rPr>
          <w:b/>
          <w:sz w:val="24"/>
        </w:rPr>
      </w:pPr>
    </w:p>
    <w:p w14:paraId="4C35A5FD" w14:textId="77777777" w:rsidR="0034560E" w:rsidRDefault="0034560E" w:rsidP="0034560E">
      <w:pPr>
        <w:pStyle w:val="NoSpacing"/>
      </w:pPr>
    </w:p>
    <w:p w14:paraId="412DB460" w14:textId="4B011233" w:rsidR="0034560E" w:rsidRDefault="004F4A56" w:rsidP="0034560E">
      <w:pPr>
        <w:pStyle w:val="NoSpacing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This lab will </w:t>
      </w:r>
      <w:r w:rsidR="005B65AD">
        <w:rPr>
          <w:rFonts w:ascii="Times New Roman" w:hAnsi="Times New Roman" w:cs="Times New Roman"/>
          <w:sz w:val="28"/>
        </w:rPr>
        <w:t>continue with our T</w:t>
      </w:r>
      <w:r w:rsidR="00775BF7">
        <w:rPr>
          <w:rFonts w:ascii="Times New Roman" w:hAnsi="Times New Roman" w:cs="Times New Roman"/>
          <w:sz w:val="28"/>
        </w:rPr>
        <w:t xml:space="preserve">V store software that was started in Lab </w:t>
      </w:r>
      <w:r w:rsidR="00EA3152">
        <w:rPr>
          <w:rFonts w:ascii="Times New Roman" w:hAnsi="Times New Roman" w:cs="Times New Roman"/>
          <w:sz w:val="28"/>
        </w:rPr>
        <w:t>2</w:t>
      </w:r>
      <w:r w:rsidR="00775BF7">
        <w:rPr>
          <w:rFonts w:ascii="Times New Roman" w:hAnsi="Times New Roman" w:cs="Times New Roman"/>
          <w:sz w:val="28"/>
        </w:rPr>
        <w:t xml:space="preserve">.  As such, the first thing that must be done is to fix any issues that were found in Lab </w:t>
      </w:r>
      <w:r w:rsidR="00EA3152">
        <w:rPr>
          <w:rFonts w:ascii="Times New Roman" w:hAnsi="Times New Roman" w:cs="Times New Roman"/>
          <w:sz w:val="28"/>
        </w:rPr>
        <w:t>2</w:t>
      </w:r>
      <w:r w:rsidR="00775BF7">
        <w:rPr>
          <w:rFonts w:ascii="Times New Roman" w:hAnsi="Times New Roman" w:cs="Times New Roman"/>
          <w:sz w:val="28"/>
        </w:rPr>
        <w:t>.</w:t>
      </w:r>
    </w:p>
    <w:p w14:paraId="02FB6E3D" w14:textId="02C0CF5D" w:rsidR="00FB1E49" w:rsidRDefault="00FB1E49" w:rsidP="0034560E">
      <w:pPr>
        <w:pStyle w:val="NoSpacing"/>
        <w:rPr>
          <w:rFonts w:ascii="Times New Roman" w:hAnsi="Times New Roman" w:cs="Times New Roman"/>
          <w:sz w:val="28"/>
        </w:rPr>
      </w:pPr>
    </w:p>
    <w:p w14:paraId="39DFD4EA" w14:textId="3EA6C855" w:rsidR="00FB1E49" w:rsidRDefault="00FB1E49" w:rsidP="0034560E">
      <w:pPr>
        <w:pStyle w:val="NoSpacing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In this code, you are </w:t>
      </w:r>
      <w:r w:rsidR="00EA3152">
        <w:rPr>
          <w:rFonts w:ascii="Times New Roman" w:hAnsi="Times New Roman" w:cs="Times New Roman"/>
          <w:sz w:val="28"/>
        </w:rPr>
        <w:t>creating a customer database</w:t>
      </w:r>
      <w:r w:rsidR="0005261C">
        <w:rPr>
          <w:rFonts w:ascii="Times New Roman" w:hAnsi="Times New Roman" w:cs="Times New Roman"/>
          <w:sz w:val="28"/>
        </w:rPr>
        <w:t>.</w:t>
      </w:r>
      <w:r w:rsidR="00F864EB">
        <w:rPr>
          <w:rFonts w:ascii="Times New Roman" w:hAnsi="Times New Roman" w:cs="Times New Roman"/>
          <w:sz w:val="28"/>
        </w:rPr>
        <w:t xml:space="preserve">  The code will read in an initial file with existing customer data.  The code will create a </w:t>
      </w:r>
      <w:r w:rsidR="00575F98">
        <w:rPr>
          <w:rFonts w:ascii="Times New Roman" w:hAnsi="Times New Roman" w:cs="Times New Roman"/>
          <w:sz w:val="28"/>
        </w:rPr>
        <w:t xml:space="preserve">class that will contain an unordered list to hold this customer data.  The code will allow the user to add, remove, update, display and save this list to a file.  </w:t>
      </w:r>
      <w:r w:rsidR="005D4CC4">
        <w:rPr>
          <w:rFonts w:ascii="Times New Roman" w:hAnsi="Times New Roman" w:cs="Times New Roman"/>
          <w:sz w:val="28"/>
        </w:rPr>
        <w:t>The code will also update the customer purchase code so that only customers in the list can purchase a TV.</w:t>
      </w:r>
    </w:p>
    <w:p w14:paraId="7B747EC7" w14:textId="3F308ADC" w:rsidR="00A92FA9" w:rsidRDefault="00A92FA9" w:rsidP="0034560E">
      <w:pPr>
        <w:pStyle w:val="NoSpacing"/>
        <w:rPr>
          <w:rFonts w:ascii="Times New Roman" w:hAnsi="Times New Roman" w:cs="Times New Roman"/>
          <w:sz w:val="28"/>
        </w:rPr>
      </w:pPr>
    </w:p>
    <w:p w14:paraId="444BE96C" w14:textId="1424E819" w:rsidR="00A92FA9" w:rsidRDefault="00A92FA9" w:rsidP="0034560E">
      <w:pPr>
        <w:pStyle w:val="NoSpacing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The</w:t>
      </w:r>
      <w:r w:rsidR="00C672A5">
        <w:rPr>
          <w:rFonts w:ascii="Times New Roman" w:hAnsi="Times New Roman" w:cs="Times New Roman"/>
          <w:sz w:val="28"/>
        </w:rPr>
        <w:t>re</w:t>
      </w:r>
      <w:r>
        <w:rPr>
          <w:rFonts w:ascii="Times New Roman" w:hAnsi="Times New Roman" w:cs="Times New Roman"/>
          <w:sz w:val="28"/>
        </w:rPr>
        <w:t xml:space="preserve"> must be a javadoc at the beginning of the code with your name, the due date, a description of the program and a version number.  The description is NOT the title of the lab.  It needs to </w:t>
      </w:r>
      <w:r w:rsidR="009A474A">
        <w:rPr>
          <w:rFonts w:ascii="Times New Roman" w:hAnsi="Times New Roman" w:cs="Times New Roman"/>
          <w:sz w:val="28"/>
        </w:rPr>
        <w:t>explain</w:t>
      </w:r>
      <w:r>
        <w:rPr>
          <w:rFonts w:ascii="Times New Roman" w:hAnsi="Times New Roman" w:cs="Times New Roman"/>
          <w:sz w:val="28"/>
        </w:rPr>
        <w:t xml:space="preserve"> what is being done in the program.  </w:t>
      </w:r>
      <w:r w:rsidR="009A474A">
        <w:rPr>
          <w:rFonts w:ascii="Times New Roman" w:hAnsi="Times New Roman" w:cs="Times New Roman"/>
          <w:sz w:val="28"/>
        </w:rPr>
        <w:t xml:space="preserve">These are comments only.  </w:t>
      </w:r>
    </w:p>
    <w:p w14:paraId="116D9C12" w14:textId="77777777" w:rsidR="0034560E" w:rsidRDefault="0034560E" w:rsidP="0034560E">
      <w:pPr>
        <w:pStyle w:val="NoSpacing"/>
        <w:rPr>
          <w:rFonts w:ascii="Times New Roman" w:hAnsi="Times New Roman" w:cs="Times New Roman"/>
          <w:sz w:val="28"/>
        </w:rPr>
      </w:pPr>
    </w:p>
    <w:p w14:paraId="3509262C" w14:textId="271C2F55" w:rsidR="0034560E" w:rsidRPr="00F36834" w:rsidRDefault="0034560E" w:rsidP="0034560E">
      <w:pPr>
        <w:pStyle w:val="NoSpacing"/>
        <w:rPr>
          <w:rFonts w:ascii="Times New Roman" w:hAnsi="Times New Roman" w:cs="Times New Roman"/>
          <w:sz w:val="28"/>
          <w:u w:val="single"/>
        </w:rPr>
      </w:pPr>
      <w:r>
        <w:rPr>
          <w:rFonts w:ascii="Times New Roman" w:hAnsi="Times New Roman" w:cs="Times New Roman"/>
          <w:sz w:val="28"/>
        </w:rPr>
        <w:t xml:space="preserve">Follow the sample </w:t>
      </w:r>
      <w:r w:rsidR="006D6F16">
        <w:rPr>
          <w:rFonts w:ascii="Times New Roman" w:hAnsi="Times New Roman" w:cs="Times New Roman"/>
          <w:sz w:val="28"/>
        </w:rPr>
        <w:t xml:space="preserve">output </w:t>
      </w:r>
      <w:r w:rsidR="00420AEF">
        <w:rPr>
          <w:rFonts w:ascii="Times New Roman" w:hAnsi="Times New Roman" w:cs="Times New Roman"/>
          <w:sz w:val="28"/>
        </w:rPr>
        <w:t xml:space="preserve">screen shots </w:t>
      </w:r>
      <w:r w:rsidR="000F5730">
        <w:rPr>
          <w:rFonts w:ascii="Times New Roman" w:hAnsi="Times New Roman" w:cs="Times New Roman"/>
          <w:sz w:val="28"/>
        </w:rPr>
        <w:t>to</w:t>
      </w:r>
      <w:r w:rsidR="00420AEF">
        <w:rPr>
          <w:rFonts w:ascii="Times New Roman" w:hAnsi="Times New Roman" w:cs="Times New Roman"/>
          <w:sz w:val="28"/>
        </w:rPr>
        <w:t xml:space="preserve"> determine how your program </w:t>
      </w:r>
      <w:r w:rsidR="000F5730">
        <w:rPr>
          <w:rFonts w:ascii="Times New Roman" w:hAnsi="Times New Roman" w:cs="Times New Roman"/>
          <w:sz w:val="28"/>
        </w:rPr>
        <w:t xml:space="preserve">must </w:t>
      </w:r>
      <w:r w:rsidR="00420AEF">
        <w:rPr>
          <w:rFonts w:ascii="Times New Roman" w:hAnsi="Times New Roman" w:cs="Times New Roman"/>
          <w:sz w:val="28"/>
        </w:rPr>
        <w:t>run and then display the data.</w:t>
      </w:r>
      <w:r w:rsidR="00AD57A0">
        <w:rPr>
          <w:rFonts w:ascii="Times New Roman" w:hAnsi="Times New Roman" w:cs="Times New Roman"/>
          <w:sz w:val="28"/>
        </w:rPr>
        <w:t xml:space="preserve">  The first </w:t>
      </w:r>
      <w:r w:rsidR="00CD56C2">
        <w:rPr>
          <w:rFonts w:ascii="Times New Roman" w:hAnsi="Times New Roman" w:cs="Times New Roman"/>
          <w:sz w:val="28"/>
        </w:rPr>
        <w:t>three</w:t>
      </w:r>
      <w:r w:rsidR="00AD57A0">
        <w:rPr>
          <w:rFonts w:ascii="Times New Roman" w:hAnsi="Times New Roman" w:cs="Times New Roman"/>
          <w:sz w:val="28"/>
        </w:rPr>
        <w:t xml:space="preserve"> lines of output must be the</w:t>
      </w:r>
      <w:r w:rsidR="00240AC0">
        <w:rPr>
          <w:rFonts w:ascii="Times New Roman" w:hAnsi="Times New Roman" w:cs="Times New Roman"/>
          <w:sz w:val="28"/>
        </w:rPr>
        <w:t xml:space="preserve"> name of the Lab</w:t>
      </w:r>
      <w:r w:rsidR="00A92FA9">
        <w:rPr>
          <w:rFonts w:ascii="Times New Roman" w:hAnsi="Times New Roman" w:cs="Times New Roman"/>
          <w:sz w:val="28"/>
        </w:rPr>
        <w:t xml:space="preserve">, </w:t>
      </w:r>
      <w:r w:rsidR="00AD57A0">
        <w:rPr>
          <w:rFonts w:ascii="Times New Roman" w:hAnsi="Times New Roman" w:cs="Times New Roman"/>
          <w:sz w:val="28"/>
        </w:rPr>
        <w:t xml:space="preserve">the copyright </w:t>
      </w:r>
      <w:r w:rsidR="00604C7B">
        <w:rPr>
          <w:rFonts w:ascii="Times New Roman" w:hAnsi="Times New Roman" w:cs="Times New Roman"/>
          <w:sz w:val="28"/>
        </w:rPr>
        <w:t>statement,</w:t>
      </w:r>
      <w:r w:rsidR="00397D02">
        <w:rPr>
          <w:rFonts w:ascii="Times New Roman" w:hAnsi="Times New Roman" w:cs="Times New Roman"/>
          <w:sz w:val="28"/>
        </w:rPr>
        <w:t xml:space="preserve"> and </w:t>
      </w:r>
      <w:r w:rsidR="00240AC0">
        <w:rPr>
          <w:rFonts w:ascii="Times New Roman" w:hAnsi="Times New Roman" w:cs="Times New Roman"/>
          <w:sz w:val="28"/>
        </w:rPr>
        <w:t>the title of the program</w:t>
      </w:r>
      <w:r w:rsidR="00AD57A0">
        <w:rPr>
          <w:rFonts w:ascii="Times New Roman" w:hAnsi="Times New Roman" w:cs="Times New Roman"/>
          <w:sz w:val="28"/>
        </w:rPr>
        <w:t>.</w:t>
      </w:r>
      <w:r w:rsidR="00420AEF">
        <w:rPr>
          <w:rFonts w:ascii="Times New Roman" w:hAnsi="Times New Roman" w:cs="Times New Roman"/>
          <w:sz w:val="28"/>
        </w:rPr>
        <w:t xml:space="preserve">  </w:t>
      </w:r>
      <w:r w:rsidR="00F944A6">
        <w:rPr>
          <w:rFonts w:ascii="Times New Roman" w:hAnsi="Times New Roman" w:cs="Times New Roman"/>
          <w:sz w:val="28"/>
        </w:rPr>
        <w:t>This must be done via a call to a static method.</w:t>
      </w:r>
    </w:p>
    <w:p w14:paraId="3B0A3256" w14:textId="77777777" w:rsidR="0034560E" w:rsidRDefault="0034560E" w:rsidP="0034560E">
      <w:pPr>
        <w:pStyle w:val="NoSpacing"/>
        <w:rPr>
          <w:rFonts w:ascii="Times New Roman" w:hAnsi="Times New Roman" w:cs="Times New Roman"/>
          <w:sz w:val="28"/>
        </w:rPr>
      </w:pPr>
    </w:p>
    <w:p w14:paraId="41027756" w14:textId="36F68362" w:rsidR="00430853" w:rsidRDefault="00430853" w:rsidP="0034560E">
      <w:pPr>
        <w:pStyle w:val="NoSpacing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The </w:t>
      </w:r>
      <w:r w:rsidR="00794C61">
        <w:rPr>
          <w:rFonts w:ascii="Times New Roman" w:hAnsi="Times New Roman" w:cs="Times New Roman"/>
          <w:sz w:val="28"/>
        </w:rPr>
        <w:t>TV class is unchanged.</w:t>
      </w:r>
    </w:p>
    <w:p w14:paraId="69FB2BC9" w14:textId="77777777" w:rsidR="00794C61" w:rsidRDefault="00794C61" w:rsidP="0034560E">
      <w:pPr>
        <w:pStyle w:val="NoSpacing"/>
        <w:rPr>
          <w:rFonts w:ascii="Times New Roman" w:hAnsi="Times New Roman" w:cs="Times New Roman"/>
          <w:sz w:val="28"/>
        </w:rPr>
      </w:pPr>
    </w:p>
    <w:p w14:paraId="7256B92F" w14:textId="42C2232E" w:rsidR="005C48B2" w:rsidRDefault="00794C61" w:rsidP="0034560E">
      <w:pPr>
        <w:pStyle w:val="NoSpacing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The Customer class has only </w:t>
      </w:r>
      <w:r w:rsidR="001A38D4">
        <w:rPr>
          <w:rFonts w:ascii="Times New Roman" w:hAnsi="Times New Roman" w:cs="Times New Roman"/>
          <w:sz w:val="28"/>
        </w:rPr>
        <w:t>two</w:t>
      </w:r>
      <w:r>
        <w:rPr>
          <w:rFonts w:ascii="Times New Roman" w:hAnsi="Times New Roman" w:cs="Times New Roman"/>
          <w:sz w:val="28"/>
        </w:rPr>
        <w:t xml:space="preserve"> change</w:t>
      </w:r>
      <w:r w:rsidR="001A38D4">
        <w:rPr>
          <w:rFonts w:ascii="Times New Roman" w:hAnsi="Times New Roman" w:cs="Times New Roman"/>
          <w:sz w:val="28"/>
        </w:rPr>
        <w:t>s</w:t>
      </w:r>
      <w:r>
        <w:rPr>
          <w:rFonts w:ascii="Times New Roman" w:hAnsi="Times New Roman" w:cs="Times New Roman"/>
          <w:sz w:val="28"/>
        </w:rPr>
        <w:t xml:space="preserve">: </w:t>
      </w:r>
    </w:p>
    <w:p w14:paraId="3BF72630" w14:textId="0BA9AA5D" w:rsidR="001A38D4" w:rsidRDefault="00794C61" w:rsidP="005C48B2">
      <w:pPr>
        <w:pStyle w:val="NoSpacing"/>
        <w:numPr>
          <w:ilvl w:val="0"/>
          <w:numId w:val="7"/>
        </w:numPr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The class must implement the Serializable interface in the Class</w:t>
      </w:r>
      <w:r w:rsidR="005C48B2">
        <w:rPr>
          <w:rFonts w:ascii="Times New Roman" w:hAnsi="Times New Roman" w:cs="Times New Roman"/>
          <w:sz w:val="28"/>
        </w:rPr>
        <w:t xml:space="preserve"> header</w:t>
      </w:r>
    </w:p>
    <w:p w14:paraId="18EBD24A" w14:textId="28750F9A" w:rsidR="00794C61" w:rsidRDefault="001A38D4" w:rsidP="005C48B2">
      <w:pPr>
        <w:pStyle w:val="NoSpacing"/>
        <w:numPr>
          <w:ilvl w:val="0"/>
          <w:numId w:val="7"/>
        </w:numPr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A new constructor that takes the name and the account number as the only parameters</w:t>
      </w:r>
    </w:p>
    <w:p w14:paraId="380735C5" w14:textId="77777777" w:rsidR="005C48B2" w:rsidRDefault="005C48B2" w:rsidP="005C48B2">
      <w:pPr>
        <w:pStyle w:val="NoSpacing"/>
        <w:rPr>
          <w:rFonts w:ascii="Times New Roman" w:hAnsi="Times New Roman" w:cs="Times New Roman"/>
          <w:sz w:val="28"/>
        </w:rPr>
      </w:pPr>
    </w:p>
    <w:p w14:paraId="1E1CAAB0" w14:textId="31F0FE35" w:rsidR="005C48B2" w:rsidRDefault="005C48B2" w:rsidP="005C48B2">
      <w:pPr>
        <w:pStyle w:val="NoSpacing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The Menu Interface has several changes:</w:t>
      </w:r>
    </w:p>
    <w:p w14:paraId="2B63B88E" w14:textId="2DE43FAB" w:rsidR="005C48B2" w:rsidRDefault="005C48B2" w:rsidP="005C48B2">
      <w:pPr>
        <w:pStyle w:val="NoSpacing"/>
        <w:numPr>
          <w:ilvl w:val="0"/>
          <w:numId w:val="8"/>
        </w:numPr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The interface must contain </w:t>
      </w:r>
      <w:r w:rsidR="00CF504C">
        <w:rPr>
          <w:rFonts w:ascii="Times New Roman" w:hAnsi="Times New Roman" w:cs="Times New Roman"/>
          <w:sz w:val="28"/>
        </w:rPr>
        <w:t>all</w:t>
      </w:r>
      <w:r>
        <w:rPr>
          <w:rFonts w:ascii="Times New Roman" w:hAnsi="Times New Roman" w:cs="Times New Roman"/>
          <w:sz w:val="28"/>
        </w:rPr>
        <w:t xml:space="preserve"> the final variables for the Customer Data submenu</w:t>
      </w:r>
    </w:p>
    <w:p w14:paraId="6BA3CAE7" w14:textId="77777777" w:rsidR="00430853" w:rsidRDefault="00430853" w:rsidP="0034560E">
      <w:pPr>
        <w:pStyle w:val="NoSpacing"/>
        <w:rPr>
          <w:rFonts w:ascii="Times New Roman" w:hAnsi="Times New Roman" w:cs="Times New Roman"/>
          <w:sz w:val="28"/>
        </w:rPr>
      </w:pPr>
    </w:p>
    <w:p w14:paraId="3A75D5F1" w14:textId="77777777" w:rsidR="00C26325" w:rsidRDefault="00C26325">
      <w:pPr>
        <w:spacing w:after="160" w:line="259" w:lineRule="auto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br w:type="page"/>
      </w:r>
    </w:p>
    <w:p w14:paraId="52FCC1C6" w14:textId="4CA03DF6" w:rsidR="008977F5" w:rsidRDefault="00880252" w:rsidP="0034560E">
      <w:pPr>
        <w:pStyle w:val="NoSpacing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lastRenderedPageBreak/>
        <w:t xml:space="preserve">The code </w:t>
      </w:r>
      <w:r w:rsidR="00CD2800">
        <w:rPr>
          <w:rFonts w:ascii="Times New Roman" w:hAnsi="Times New Roman" w:cs="Times New Roman"/>
          <w:sz w:val="28"/>
        </w:rPr>
        <w:t>must</w:t>
      </w:r>
      <w:r>
        <w:rPr>
          <w:rFonts w:ascii="Times New Roman" w:hAnsi="Times New Roman" w:cs="Times New Roman"/>
          <w:sz w:val="28"/>
        </w:rPr>
        <w:t xml:space="preserve"> add a new </w:t>
      </w:r>
      <w:r w:rsidR="00131B17">
        <w:rPr>
          <w:rFonts w:ascii="Times New Roman" w:hAnsi="Times New Roman" w:cs="Times New Roman"/>
          <w:sz w:val="28"/>
        </w:rPr>
        <w:t>class called Customer</w:t>
      </w:r>
      <w:r w:rsidR="00835AE2">
        <w:rPr>
          <w:rFonts w:ascii="Times New Roman" w:hAnsi="Times New Roman" w:cs="Times New Roman"/>
          <w:sz w:val="28"/>
        </w:rPr>
        <w:t>Data</w:t>
      </w:r>
      <w:r w:rsidR="00131B17">
        <w:rPr>
          <w:rFonts w:ascii="Times New Roman" w:hAnsi="Times New Roman" w:cs="Times New Roman"/>
          <w:sz w:val="28"/>
        </w:rPr>
        <w:t>.  Customer</w:t>
      </w:r>
      <w:r w:rsidR="00835AE2">
        <w:rPr>
          <w:rFonts w:ascii="Times New Roman" w:hAnsi="Times New Roman" w:cs="Times New Roman"/>
          <w:sz w:val="28"/>
        </w:rPr>
        <w:t>Data</w:t>
      </w:r>
      <w:r w:rsidR="00131B17">
        <w:rPr>
          <w:rFonts w:ascii="Times New Roman" w:hAnsi="Times New Roman" w:cs="Times New Roman"/>
          <w:sz w:val="28"/>
        </w:rPr>
        <w:t xml:space="preserve"> </w:t>
      </w:r>
      <w:r w:rsidR="00511F6B">
        <w:rPr>
          <w:rFonts w:ascii="Times New Roman" w:hAnsi="Times New Roman" w:cs="Times New Roman"/>
          <w:sz w:val="28"/>
        </w:rPr>
        <w:t xml:space="preserve">must </w:t>
      </w:r>
      <w:r w:rsidR="00A8395F">
        <w:rPr>
          <w:rFonts w:ascii="Times New Roman" w:hAnsi="Times New Roman" w:cs="Times New Roman"/>
          <w:sz w:val="28"/>
        </w:rPr>
        <w:t>implement an Iterable</w:t>
      </w:r>
      <w:r w:rsidR="00C0030D">
        <w:rPr>
          <w:rFonts w:ascii="Times New Roman" w:hAnsi="Times New Roman" w:cs="Times New Roman"/>
          <w:sz w:val="28"/>
        </w:rPr>
        <w:t xml:space="preserve">&lt;Customer&gt; and implement Serializable.  The CustomerData class has only one </w:t>
      </w:r>
      <w:r w:rsidR="00131B17">
        <w:rPr>
          <w:rFonts w:ascii="Times New Roman" w:hAnsi="Times New Roman" w:cs="Times New Roman"/>
          <w:sz w:val="28"/>
        </w:rPr>
        <w:t>instance variable:</w:t>
      </w:r>
    </w:p>
    <w:p w14:paraId="053EE939" w14:textId="5C0CF7A2" w:rsidR="000961A5" w:rsidRDefault="000961A5" w:rsidP="00131B17">
      <w:pPr>
        <w:pStyle w:val="NoSpacing"/>
        <w:numPr>
          <w:ilvl w:val="0"/>
          <w:numId w:val="4"/>
        </w:numPr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A List </w:t>
      </w:r>
      <w:r w:rsidR="009720C1">
        <w:rPr>
          <w:rFonts w:ascii="Times New Roman" w:hAnsi="Times New Roman" w:cs="Times New Roman"/>
          <w:sz w:val="28"/>
        </w:rPr>
        <w:t>of type Customer that holds all of the customer data</w:t>
      </w:r>
    </w:p>
    <w:p w14:paraId="5B38EC31" w14:textId="77777777" w:rsidR="00844D88" w:rsidRDefault="00844D88" w:rsidP="00844D88">
      <w:pPr>
        <w:pStyle w:val="NoSpacing"/>
        <w:rPr>
          <w:rFonts w:ascii="Times New Roman" w:hAnsi="Times New Roman" w:cs="Times New Roman"/>
          <w:sz w:val="28"/>
        </w:rPr>
      </w:pPr>
    </w:p>
    <w:p w14:paraId="2B5DD65D" w14:textId="521FBD45" w:rsidR="00844D88" w:rsidRDefault="00844D88" w:rsidP="00844D88">
      <w:pPr>
        <w:pStyle w:val="NoSpacing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The Customer</w:t>
      </w:r>
      <w:r w:rsidR="001A38D4">
        <w:rPr>
          <w:rFonts w:ascii="Times New Roman" w:hAnsi="Times New Roman" w:cs="Times New Roman"/>
          <w:sz w:val="28"/>
        </w:rPr>
        <w:t>Data</w:t>
      </w:r>
      <w:r>
        <w:rPr>
          <w:rFonts w:ascii="Times New Roman" w:hAnsi="Times New Roman" w:cs="Times New Roman"/>
          <w:sz w:val="28"/>
        </w:rPr>
        <w:t xml:space="preserve"> class must have:</w:t>
      </w:r>
    </w:p>
    <w:p w14:paraId="600E72C1" w14:textId="4AA98479" w:rsidR="00844D88" w:rsidRDefault="00844D88" w:rsidP="00844D88">
      <w:pPr>
        <w:pStyle w:val="NoSpacing"/>
        <w:numPr>
          <w:ilvl w:val="0"/>
          <w:numId w:val="5"/>
        </w:numPr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A default constructor</w:t>
      </w:r>
      <w:r w:rsidR="001A38D4">
        <w:rPr>
          <w:rFonts w:ascii="Times New Roman" w:hAnsi="Times New Roman" w:cs="Times New Roman"/>
          <w:sz w:val="28"/>
        </w:rPr>
        <w:t xml:space="preserve"> that </w:t>
      </w:r>
      <w:r w:rsidR="00844134">
        <w:rPr>
          <w:rFonts w:ascii="Times New Roman" w:hAnsi="Times New Roman" w:cs="Times New Roman"/>
          <w:sz w:val="28"/>
        </w:rPr>
        <w:t>instantiate</w:t>
      </w:r>
      <w:r w:rsidR="001A38D4">
        <w:rPr>
          <w:rFonts w:ascii="Times New Roman" w:hAnsi="Times New Roman" w:cs="Times New Roman"/>
          <w:sz w:val="28"/>
        </w:rPr>
        <w:t>s a LinkedList of type Customer</w:t>
      </w:r>
    </w:p>
    <w:p w14:paraId="7BE1116B" w14:textId="6D69F05D" w:rsidR="00844134" w:rsidRDefault="00844134" w:rsidP="00844D88">
      <w:pPr>
        <w:pStyle w:val="NoSpacing"/>
        <w:numPr>
          <w:ilvl w:val="0"/>
          <w:numId w:val="5"/>
        </w:numPr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An </w:t>
      </w:r>
      <w:r w:rsidR="00C05FA5">
        <w:rPr>
          <w:rFonts w:ascii="Times New Roman" w:hAnsi="Times New Roman" w:cs="Times New Roman"/>
          <w:sz w:val="28"/>
        </w:rPr>
        <w:t>iterator method that returns the list as an iterable list.</w:t>
      </w:r>
    </w:p>
    <w:p w14:paraId="6158FEF2" w14:textId="2509812D" w:rsidR="00C50E15" w:rsidRDefault="00C50E15" w:rsidP="00844D88">
      <w:pPr>
        <w:pStyle w:val="NoSpacing"/>
        <w:numPr>
          <w:ilvl w:val="0"/>
          <w:numId w:val="5"/>
        </w:numPr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A method to add a customer</w:t>
      </w:r>
    </w:p>
    <w:p w14:paraId="306A3023" w14:textId="527275BD" w:rsidR="00C50E15" w:rsidRDefault="00C50E15" w:rsidP="00844D88">
      <w:pPr>
        <w:pStyle w:val="NoSpacing"/>
        <w:numPr>
          <w:ilvl w:val="0"/>
          <w:numId w:val="5"/>
        </w:numPr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A method to remove a customer</w:t>
      </w:r>
    </w:p>
    <w:p w14:paraId="1CD33990" w14:textId="21B7E657" w:rsidR="00C50E15" w:rsidRDefault="00C50E15" w:rsidP="00844D88">
      <w:pPr>
        <w:pStyle w:val="NoSpacing"/>
        <w:numPr>
          <w:ilvl w:val="0"/>
          <w:numId w:val="5"/>
        </w:numPr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A method to update the name of a customer given an account number</w:t>
      </w:r>
    </w:p>
    <w:p w14:paraId="38960FB0" w14:textId="60BE5859" w:rsidR="00A83A75" w:rsidRDefault="00A83A75" w:rsidP="00844D88">
      <w:pPr>
        <w:pStyle w:val="NoSpacing"/>
        <w:numPr>
          <w:ilvl w:val="0"/>
          <w:numId w:val="5"/>
        </w:numPr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A method to find a customer given an account number; this method must return a Customer object</w:t>
      </w:r>
    </w:p>
    <w:p w14:paraId="7FAE1D47" w14:textId="4740B098" w:rsidR="00E543B0" w:rsidRDefault="00E543B0" w:rsidP="00844D88">
      <w:pPr>
        <w:pStyle w:val="NoSpacing"/>
        <w:numPr>
          <w:ilvl w:val="0"/>
          <w:numId w:val="5"/>
        </w:numPr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A method to return the size of the </w:t>
      </w:r>
      <w:r w:rsidR="00D71164">
        <w:rPr>
          <w:rFonts w:ascii="Times New Roman" w:hAnsi="Times New Roman" w:cs="Times New Roman"/>
          <w:sz w:val="28"/>
        </w:rPr>
        <w:t>customer list</w:t>
      </w:r>
    </w:p>
    <w:p w14:paraId="427E96B1" w14:textId="76502F0F" w:rsidR="00D71164" w:rsidRDefault="00D71164" w:rsidP="00844D88">
      <w:pPr>
        <w:pStyle w:val="NoSpacing"/>
        <w:numPr>
          <w:ilvl w:val="0"/>
          <w:numId w:val="5"/>
        </w:numPr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A method to display the contents of the customer list in a formatted form; see the output for the format.</w:t>
      </w:r>
      <w:r w:rsidR="00A240CB">
        <w:rPr>
          <w:rFonts w:ascii="Times New Roman" w:hAnsi="Times New Roman" w:cs="Times New Roman"/>
          <w:sz w:val="28"/>
        </w:rPr>
        <w:t xml:space="preserve">  The formatting must use printf</w:t>
      </w:r>
      <w:r w:rsidR="0031555D">
        <w:rPr>
          <w:rFonts w:ascii="Times New Roman" w:hAnsi="Times New Roman" w:cs="Times New Roman"/>
          <w:sz w:val="28"/>
        </w:rPr>
        <w:t xml:space="preserve"> and NO SPACES.  </w:t>
      </w:r>
    </w:p>
    <w:p w14:paraId="0C95C25F" w14:textId="77777777" w:rsidR="008977F5" w:rsidRDefault="008977F5" w:rsidP="0034560E">
      <w:pPr>
        <w:pStyle w:val="NoSpacing"/>
        <w:rPr>
          <w:rFonts w:ascii="Times New Roman" w:hAnsi="Times New Roman" w:cs="Times New Roman"/>
          <w:sz w:val="28"/>
        </w:rPr>
      </w:pPr>
    </w:p>
    <w:p w14:paraId="5B6F1821" w14:textId="1C6704D5" w:rsidR="00E1149C" w:rsidRDefault="00E1149C" w:rsidP="0034560E">
      <w:pPr>
        <w:pStyle w:val="NoSpacing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In the driver program:</w:t>
      </w:r>
    </w:p>
    <w:p w14:paraId="74D79D3F" w14:textId="77777777" w:rsidR="00E1149C" w:rsidRDefault="00E1149C" w:rsidP="0034560E">
      <w:pPr>
        <w:pStyle w:val="NoSpacing"/>
        <w:rPr>
          <w:rFonts w:ascii="Times New Roman" w:hAnsi="Times New Roman" w:cs="Times New Roman"/>
          <w:sz w:val="28"/>
        </w:rPr>
      </w:pPr>
    </w:p>
    <w:p w14:paraId="5C3869BE" w14:textId="7D9FF2D6" w:rsidR="008E11F4" w:rsidRDefault="003425D3" w:rsidP="00E1149C">
      <w:pPr>
        <w:pStyle w:val="NoSpacing"/>
        <w:numPr>
          <w:ilvl w:val="0"/>
          <w:numId w:val="6"/>
        </w:numPr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Instantiate a new object of </w:t>
      </w:r>
      <w:r w:rsidR="007B2CA1">
        <w:rPr>
          <w:rFonts w:ascii="Times New Roman" w:hAnsi="Times New Roman" w:cs="Times New Roman"/>
          <w:sz w:val="28"/>
        </w:rPr>
        <w:t>type CustomerDat</w:t>
      </w:r>
      <w:r w:rsidR="007C72C1">
        <w:rPr>
          <w:rFonts w:ascii="Times New Roman" w:hAnsi="Times New Roman" w:cs="Times New Roman"/>
          <w:sz w:val="28"/>
        </w:rPr>
        <w:t>a</w:t>
      </w:r>
    </w:p>
    <w:p w14:paraId="5BC36518" w14:textId="1D44DEB9" w:rsidR="00EE77D8" w:rsidRDefault="00EE77D8" w:rsidP="00E1149C">
      <w:pPr>
        <w:pStyle w:val="NoSpacing"/>
        <w:numPr>
          <w:ilvl w:val="0"/>
          <w:numId w:val="6"/>
        </w:numPr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Add a static method to</w:t>
      </w:r>
    </w:p>
    <w:p w14:paraId="715A4CC4" w14:textId="2AAA2FD4" w:rsidR="00D33C9E" w:rsidRDefault="00D33C9E" w:rsidP="00D33C9E">
      <w:pPr>
        <w:pStyle w:val="NoSpacing"/>
        <w:numPr>
          <w:ilvl w:val="1"/>
          <w:numId w:val="6"/>
        </w:numPr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Open and read the data file CustFile.txt</w:t>
      </w:r>
    </w:p>
    <w:p w14:paraId="4AF8C078" w14:textId="39B6275C" w:rsidR="00D33C9E" w:rsidRDefault="002E71D1" w:rsidP="00D33C9E">
      <w:pPr>
        <w:pStyle w:val="NoSpacing"/>
        <w:numPr>
          <w:ilvl w:val="1"/>
          <w:numId w:val="6"/>
        </w:numPr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Use the new two parameter Customer constructor to create a new Customer object</w:t>
      </w:r>
    </w:p>
    <w:p w14:paraId="4D27421B" w14:textId="15FECD38" w:rsidR="002E71D1" w:rsidRDefault="002E71D1" w:rsidP="00D33C9E">
      <w:pPr>
        <w:pStyle w:val="NoSpacing"/>
        <w:numPr>
          <w:ilvl w:val="1"/>
          <w:numId w:val="6"/>
        </w:numPr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Add the Customer object to the CustomerData list</w:t>
      </w:r>
    </w:p>
    <w:p w14:paraId="6227DDA2" w14:textId="5484D87F" w:rsidR="00954A5B" w:rsidRDefault="00954A5B" w:rsidP="00D33C9E">
      <w:pPr>
        <w:pStyle w:val="NoSpacing"/>
        <w:numPr>
          <w:ilvl w:val="1"/>
          <w:numId w:val="6"/>
        </w:numPr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Return the </w:t>
      </w:r>
      <w:r w:rsidR="00080058">
        <w:rPr>
          <w:rFonts w:ascii="Times New Roman" w:hAnsi="Times New Roman" w:cs="Times New Roman"/>
          <w:sz w:val="28"/>
        </w:rPr>
        <w:t xml:space="preserve">full </w:t>
      </w:r>
      <w:r>
        <w:rPr>
          <w:rFonts w:ascii="Times New Roman" w:hAnsi="Times New Roman" w:cs="Times New Roman"/>
          <w:sz w:val="28"/>
        </w:rPr>
        <w:t>CustomerData</w:t>
      </w:r>
      <w:r w:rsidR="00080058">
        <w:rPr>
          <w:rFonts w:ascii="Times New Roman" w:hAnsi="Times New Roman" w:cs="Times New Roman"/>
          <w:sz w:val="28"/>
        </w:rPr>
        <w:t xml:space="preserve"> object</w:t>
      </w:r>
      <w:r>
        <w:rPr>
          <w:rFonts w:ascii="Times New Roman" w:hAnsi="Times New Roman" w:cs="Times New Roman"/>
          <w:sz w:val="28"/>
        </w:rPr>
        <w:t xml:space="preserve"> to main() once the file read has finished</w:t>
      </w:r>
    </w:p>
    <w:p w14:paraId="0149B962" w14:textId="53EA42CD" w:rsidR="00080058" w:rsidRDefault="00080058" w:rsidP="00D33C9E">
      <w:pPr>
        <w:pStyle w:val="NoSpacing"/>
        <w:numPr>
          <w:ilvl w:val="1"/>
          <w:numId w:val="6"/>
        </w:numPr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Display an appropriate error message if the file cannot be found</w:t>
      </w:r>
    </w:p>
    <w:p w14:paraId="56F6ED1A" w14:textId="7327E3AD" w:rsidR="00E1149C" w:rsidRDefault="002605AA" w:rsidP="00E1149C">
      <w:pPr>
        <w:pStyle w:val="NoSpacing"/>
        <w:numPr>
          <w:ilvl w:val="0"/>
          <w:numId w:val="6"/>
        </w:numPr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Add </w:t>
      </w:r>
      <w:r w:rsidR="007B2CA1">
        <w:rPr>
          <w:rFonts w:ascii="Times New Roman" w:hAnsi="Times New Roman" w:cs="Times New Roman"/>
          <w:sz w:val="28"/>
        </w:rPr>
        <w:t>one</w:t>
      </w:r>
      <w:r>
        <w:rPr>
          <w:rFonts w:ascii="Times New Roman" w:hAnsi="Times New Roman" w:cs="Times New Roman"/>
          <w:sz w:val="28"/>
        </w:rPr>
        <w:t xml:space="preserve"> menu option</w:t>
      </w:r>
    </w:p>
    <w:p w14:paraId="38353B7E" w14:textId="740E5181" w:rsidR="002605AA" w:rsidRDefault="002605AA" w:rsidP="002605AA">
      <w:pPr>
        <w:pStyle w:val="NoSpacing"/>
        <w:numPr>
          <w:ilvl w:val="1"/>
          <w:numId w:val="6"/>
        </w:numPr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Customer </w:t>
      </w:r>
      <w:r w:rsidR="007B2CA1">
        <w:rPr>
          <w:rFonts w:ascii="Times New Roman" w:hAnsi="Times New Roman" w:cs="Times New Roman"/>
          <w:sz w:val="28"/>
        </w:rPr>
        <w:t>Update</w:t>
      </w:r>
    </w:p>
    <w:p w14:paraId="0FC50C78" w14:textId="77777777" w:rsidR="00C26325" w:rsidRDefault="00C26325">
      <w:pPr>
        <w:spacing w:after="160" w:line="259" w:lineRule="auto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br w:type="page"/>
      </w:r>
    </w:p>
    <w:p w14:paraId="2EF8DB95" w14:textId="559D54A4" w:rsidR="00A43435" w:rsidRDefault="00A43435" w:rsidP="00A43435">
      <w:pPr>
        <w:pStyle w:val="NoSpacing"/>
        <w:numPr>
          <w:ilvl w:val="0"/>
          <w:numId w:val="6"/>
        </w:numPr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lastRenderedPageBreak/>
        <w:t xml:space="preserve">Customer Update </w:t>
      </w:r>
      <w:r w:rsidR="00F26C88">
        <w:rPr>
          <w:rFonts w:ascii="Times New Roman" w:hAnsi="Times New Roman" w:cs="Times New Roman"/>
          <w:sz w:val="28"/>
        </w:rPr>
        <w:t>must</w:t>
      </w:r>
      <w:r>
        <w:rPr>
          <w:rFonts w:ascii="Times New Roman" w:hAnsi="Times New Roman" w:cs="Times New Roman"/>
          <w:sz w:val="28"/>
        </w:rPr>
        <w:t xml:space="preserve"> display a submenu with the following options:</w:t>
      </w:r>
    </w:p>
    <w:p w14:paraId="4BBC72C0" w14:textId="49F43427" w:rsidR="00A43435" w:rsidRDefault="00867DC7" w:rsidP="00A43435">
      <w:pPr>
        <w:pStyle w:val="NoSpacing"/>
        <w:numPr>
          <w:ilvl w:val="1"/>
          <w:numId w:val="6"/>
        </w:numPr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Add a customer</w:t>
      </w:r>
    </w:p>
    <w:p w14:paraId="51D1EA87" w14:textId="0E1A998A" w:rsidR="00867DC7" w:rsidRDefault="00867DC7" w:rsidP="00A43435">
      <w:pPr>
        <w:pStyle w:val="NoSpacing"/>
        <w:numPr>
          <w:ilvl w:val="1"/>
          <w:numId w:val="6"/>
        </w:numPr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Delete a customer</w:t>
      </w:r>
    </w:p>
    <w:p w14:paraId="5BEC38D9" w14:textId="3C2D2DA2" w:rsidR="00867DC7" w:rsidRDefault="00867DC7" w:rsidP="00A43435">
      <w:pPr>
        <w:pStyle w:val="NoSpacing"/>
        <w:numPr>
          <w:ilvl w:val="1"/>
          <w:numId w:val="6"/>
        </w:numPr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Update the name of an existing customer</w:t>
      </w:r>
    </w:p>
    <w:p w14:paraId="2806C21C" w14:textId="6304AFF2" w:rsidR="00867DC7" w:rsidRDefault="00867DC7" w:rsidP="00A43435">
      <w:pPr>
        <w:pStyle w:val="NoSpacing"/>
        <w:numPr>
          <w:ilvl w:val="1"/>
          <w:numId w:val="6"/>
        </w:numPr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Save the customer data to a file</w:t>
      </w:r>
    </w:p>
    <w:p w14:paraId="0C57C078" w14:textId="00E10872" w:rsidR="00867DC7" w:rsidRDefault="00867DC7" w:rsidP="00A43435">
      <w:pPr>
        <w:pStyle w:val="NoSpacing"/>
        <w:numPr>
          <w:ilvl w:val="1"/>
          <w:numId w:val="6"/>
        </w:numPr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Display the customer list</w:t>
      </w:r>
    </w:p>
    <w:p w14:paraId="292030D8" w14:textId="346D0F68" w:rsidR="00867DC7" w:rsidRDefault="00867DC7" w:rsidP="00A43435">
      <w:pPr>
        <w:pStyle w:val="NoSpacing"/>
        <w:numPr>
          <w:ilvl w:val="1"/>
          <w:numId w:val="6"/>
        </w:numPr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Return to the main menu</w:t>
      </w:r>
    </w:p>
    <w:p w14:paraId="31EE394D" w14:textId="551E3B6E" w:rsidR="00EC09E1" w:rsidRDefault="00EC09E1" w:rsidP="00A43435">
      <w:pPr>
        <w:pStyle w:val="NoSpacing"/>
        <w:numPr>
          <w:ilvl w:val="1"/>
          <w:numId w:val="6"/>
        </w:numPr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Code must validate input to the menu and display appropriate error if an invalid entry is attempted via a try catch block; code must use final variables only, no hard coded numbers</w:t>
      </w:r>
    </w:p>
    <w:p w14:paraId="5C83DB65" w14:textId="42DFB758" w:rsidR="006D59EA" w:rsidRDefault="006D59EA" w:rsidP="00A43435">
      <w:pPr>
        <w:pStyle w:val="NoSpacing"/>
        <w:numPr>
          <w:ilvl w:val="1"/>
          <w:numId w:val="6"/>
        </w:numPr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The code will continue to allow the user to update the </w:t>
      </w:r>
      <w:r w:rsidR="00646C88">
        <w:rPr>
          <w:rFonts w:ascii="Times New Roman" w:hAnsi="Times New Roman" w:cs="Times New Roman"/>
          <w:sz w:val="28"/>
        </w:rPr>
        <w:t>customer list until the user specifically states to return to the main menu</w:t>
      </w:r>
    </w:p>
    <w:p w14:paraId="231BE2ED" w14:textId="24726860" w:rsidR="00F26C88" w:rsidRDefault="001225FF" w:rsidP="00F26C88">
      <w:pPr>
        <w:pStyle w:val="NoSpacing"/>
        <w:numPr>
          <w:ilvl w:val="0"/>
          <w:numId w:val="6"/>
        </w:numPr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Add a customer</w:t>
      </w:r>
    </w:p>
    <w:p w14:paraId="3F43DBAA" w14:textId="04A02087" w:rsidR="001225FF" w:rsidRDefault="00865059" w:rsidP="001225FF">
      <w:pPr>
        <w:pStyle w:val="NoSpacing"/>
        <w:numPr>
          <w:ilvl w:val="1"/>
          <w:numId w:val="6"/>
        </w:numPr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Display a title of what action is happening</w:t>
      </w:r>
    </w:p>
    <w:p w14:paraId="0FF2D674" w14:textId="6DD22632" w:rsidR="00865059" w:rsidRDefault="00865059" w:rsidP="001225FF">
      <w:pPr>
        <w:pStyle w:val="NoSpacing"/>
        <w:numPr>
          <w:ilvl w:val="1"/>
          <w:numId w:val="6"/>
        </w:numPr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Ask the user for the customer name</w:t>
      </w:r>
    </w:p>
    <w:p w14:paraId="3474394F" w14:textId="6B6AE2F3" w:rsidR="00865059" w:rsidRDefault="00865059" w:rsidP="001225FF">
      <w:pPr>
        <w:pStyle w:val="NoSpacing"/>
        <w:numPr>
          <w:ilvl w:val="1"/>
          <w:numId w:val="6"/>
        </w:numPr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Ask the user for the customer account number</w:t>
      </w:r>
    </w:p>
    <w:p w14:paraId="2CA8D60E" w14:textId="58FC7687" w:rsidR="00865059" w:rsidRDefault="00B8484C" w:rsidP="001225FF">
      <w:pPr>
        <w:pStyle w:val="NoSpacing"/>
        <w:numPr>
          <w:ilvl w:val="1"/>
          <w:numId w:val="6"/>
        </w:numPr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If the account number already exists, display an error </w:t>
      </w:r>
      <w:r w:rsidR="004A533B">
        <w:rPr>
          <w:rFonts w:ascii="Times New Roman" w:hAnsi="Times New Roman" w:cs="Times New Roman"/>
          <w:sz w:val="28"/>
        </w:rPr>
        <w:t>message,</w:t>
      </w:r>
      <w:r>
        <w:rPr>
          <w:rFonts w:ascii="Times New Roman" w:hAnsi="Times New Roman" w:cs="Times New Roman"/>
          <w:sz w:val="28"/>
        </w:rPr>
        <w:t xml:space="preserve"> and require the user to reenter an account number; this must continue until a unique, new account number is entered</w:t>
      </w:r>
    </w:p>
    <w:p w14:paraId="08AD27E4" w14:textId="5101B244" w:rsidR="00B8484C" w:rsidRDefault="00304546" w:rsidP="001225FF">
      <w:pPr>
        <w:pStyle w:val="NoSpacing"/>
        <w:numPr>
          <w:ilvl w:val="1"/>
          <w:numId w:val="6"/>
        </w:numPr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Once there is a new account number, instantiate a new Customer object and add it to the CustomerData list</w:t>
      </w:r>
    </w:p>
    <w:p w14:paraId="2B6AAF68" w14:textId="755C1A2F" w:rsidR="00041AAA" w:rsidRDefault="00041AAA" w:rsidP="00041AAA">
      <w:pPr>
        <w:pStyle w:val="NoSpacing"/>
        <w:numPr>
          <w:ilvl w:val="0"/>
          <w:numId w:val="6"/>
        </w:numPr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Remove a customer</w:t>
      </w:r>
    </w:p>
    <w:p w14:paraId="72FA3BC4" w14:textId="6741A8C5" w:rsidR="00041AAA" w:rsidRDefault="00041AAA" w:rsidP="00041AAA">
      <w:pPr>
        <w:pStyle w:val="NoSpacing"/>
        <w:numPr>
          <w:ilvl w:val="1"/>
          <w:numId w:val="6"/>
        </w:numPr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Display a title of what action is happening</w:t>
      </w:r>
    </w:p>
    <w:p w14:paraId="2B1DE531" w14:textId="469FC17C" w:rsidR="00041AAA" w:rsidRDefault="004A533B" w:rsidP="00041AAA">
      <w:pPr>
        <w:pStyle w:val="NoSpacing"/>
        <w:numPr>
          <w:ilvl w:val="1"/>
          <w:numId w:val="6"/>
        </w:numPr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Ask the user for the customer account number</w:t>
      </w:r>
    </w:p>
    <w:p w14:paraId="0388D8C3" w14:textId="4C639302" w:rsidR="004A533B" w:rsidRDefault="004A533B" w:rsidP="00041AAA">
      <w:pPr>
        <w:pStyle w:val="NoSpacing"/>
        <w:numPr>
          <w:ilvl w:val="1"/>
          <w:numId w:val="6"/>
        </w:numPr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If this account does not exist, display an error message, and require the user to reenter an account number; this must continue until an existing account number is entered</w:t>
      </w:r>
    </w:p>
    <w:p w14:paraId="0CA1CC98" w14:textId="1B82A795" w:rsidR="004A533B" w:rsidRDefault="00A631F6" w:rsidP="00041AAA">
      <w:pPr>
        <w:pStyle w:val="NoSpacing"/>
        <w:numPr>
          <w:ilvl w:val="1"/>
          <w:numId w:val="6"/>
        </w:numPr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Remove the list element with that account number from the CustomerData list</w:t>
      </w:r>
    </w:p>
    <w:p w14:paraId="5448B924" w14:textId="35AC995B" w:rsidR="00A631F6" w:rsidRDefault="004D1B24" w:rsidP="00A631F6">
      <w:pPr>
        <w:pStyle w:val="NoSpacing"/>
        <w:numPr>
          <w:ilvl w:val="0"/>
          <w:numId w:val="6"/>
        </w:numPr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Update the name of an existing customer</w:t>
      </w:r>
    </w:p>
    <w:p w14:paraId="2CD6FCAB" w14:textId="77777777" w:rsidR="008C381E" w:rsidRDefault="008C381E" w:rsidP="008C381E">
      <w:pPr>
        <w:pStyle w:val="NoSpacing"/>
        <w:numPr>
          <w:ilvl w:val="1"/>
          <w:numId w:val="6"/>
        </w:numPr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Display a title of what action is happening</w:t>
      </w:r>
    </w:p>
    <w:p w14:paraId="4EA7F22E" w14:textId="77777777" w:rsidR="008C381E" w:rsidRDefault="008C381E" w:rsidP="008C381E">
      <w:pPr>
        <w:pStyle w:val="NoSpacing"/>
        <w:numPr>
          <w:ilvl w:val="1"/>
          <w:numId w:val="6"/>
        </w:numPr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Ask the user for the customer account number</w:t>
      </w:r>
    </w:p>
    <w:p w14:paraId="1C02A22F" w14:textId="77777777" w:rsidR="008C381E" w:rsidRDefault="008C381E" w:rsidP="008C381E">
      <w:pPr>
        <w:pStyle w:val="NoSpacing"/>
        <w:numPr>
          <w:ilvl w:val="1"/>
          <w:numId w:val="6"/>
        </w:numPr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If this account does not exist, display an error message, and require the user to reenter an account number; this must continue until an existing account number is entered</w:t>
      </w:r>
    </w:p>
    <w:p w14:paraId="2C14A5E4" w14:textId="74C0D3DC" w:rsidR="008C381E" w:rsidRDefault="008C381E" w:rsidP="008C381E">
      <w:pPr>
        <w:pStyle w:val="NoSpacing"/>
        <w:numPr>
          <w:ilvl w:val="1"/>
          <w:numId w:val="6"/>
        </w:numPr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Ask the user for the new name for this account number</w:t>
      </w:r>
    </w:p>
    <w:p w14:paraId="6F474CCD" w14:textId="735D01F3" w:rsidR="008C381E" w:rsidRDefault="00A82EA0" w:rsidP="008C381E">
      <w:pPr>
        <w:pStyle w:val="NoSpacing"/>
        <w:numPr>
          <w:ilvl w:val="1"/>
          <w:numId w:val="6"/>
        </w:numPr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Update the name in the list for this account number; do NOT do this via removing and adding</w:t>
      </w:r>
      <w:r w:rsidR="00362F85">
        <w:rPr>
          <w:rFonts w:ascii="Times New Roman" w:hAnsi="Times New Roman" w:cs="Times New Roman"/>
          <w:sz w:val="28"/>
        </w:rPr>
        <w:t xml:space="preserve"> a list item</w:t>
      </w:r>
    </w:p>
    <w:p w14:paraId="54D26B6A" w14:textId="77777777" w:rsidR="00C26325" w:rsidRDefault="00C26325">
      <w:pPr>
        <w:spacing w:after="160" w:line="259" w:lineRule="auto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br w:type="page"/>
      </w:r>
    </w:p>
    <w:p w14:paraId="4C1C07AD" w14:textId="157C18DC" w:rsidR="00362F85" w:rsidRDefault="00362F85" w:rsidP="00362F85">
      <w:pPr>
        <w:pStyle w:val="NoSpacing"/>
        <w:numPr>
          <w:ilvl w:val="0"/>
          <w:numId w:val="6"/>
        </w:numPr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lastRenderedPageBreak/>
        <w:t>Save the customer data to a file</w:t>
      </w:r>
    </w:p>
    <w:p w14:paraId="00EAE46F" w14:textId="66420768" w:rsidR="00362F85" w:rsidRDefault="00362F85" w:rsidP="00362F85">
      <w:pPr>
        <w:pStyle w:val="NoSpacing"/>
        <w:numPr>
          <w:ilvl w:val="1"/>
          <w:numId w:val="6"/>
        </w:numPr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Ask the user for the name of a file</w:t>
      </w:r>
    </w:p>
    <w:p w14:paraId="7433DB09" w14:textId="67933F40" w:rsidR="00362F85" w:rsidRDefault="00362F85" w:rsidP="00362F85">
      <w:pPr>
        <w:pStyle w:val="NoSpacing"/>
        <w:numPr>
          <w:ilvl w:val="1"/>
          <w:numId w:val="6"/>
        </w:numPr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Create the file</w:t>
      </w:r>
      <w:r w:rsidR="00E05715">
        <w:rPr>
          <w:rFonts w:ascii="Times New Roman" w:hAnsi="Times New Roman" w:cs="Times New Roman"/>
          <w:sz w:val="28"/>
        </w:rPr>
        <w:t>; display appropriate errors if necessary</w:t>
      </w:r>
    </w:p>
    <w:p w14:paraId="5497B46D" w14:textId="5E39D9B6" w:rsidR="00E05715" w:rsidRDefault="00E05715" w:rsidP="00362F85">
      <w:pPr>
        <w:pStyle w:val="NoSpacing"/>
        <w:numPr>
          <w:ilvl w:val="1"/>
          <w:numId w:val="6"/>
        </w:numPr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Write the entire customer data list to the file in the exact same format </w:t>
      </w:r>
      <w:r w:rsidR="00DF012A">
        <w:rPr>
          <w:rFonts w:ascii="Times New Roman" w:hAnsi="Times New Roman" w:cs="Times New Roman"/>
          <w:sz w:val="28"/>
        </w:rPr>
        <w:t>as the CustFile.txt that was provided with the assignment; display appropriate error is necessary</w:t>
      </w:r>
    </w:p>
    <w:p w14:paraId="049957CF" w14:textId="4272777B" w:rsidR="00646C88" w:rsidRDefault="00646C88" w:rsidP="00646C88">
      <w:pPr>
        <w:pStyle w:val="NoSpacing"/>
        <w:numPr>
          <w:ilvl w:val="0"/>
          <w:numId w:val="6"/>
        </w:numPr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Display the customer list</w:t>
      </w:r>
    </w:p>
    <w:p w14:paraId="11A914B1" w14:textId="6CDB5B9C" w:rsidR="00646C88" w:rsidRDefault="00646C88" w:rsidP="00646C88">
      <w:pPr>
        <w:pStyle w:val="NoSpacing"/>
        <w:numPr>
          <w:ilvl w:val="1"/>
          <w:numId w:val="6"/>
        </w:numPr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Display the entire customer list in a formatted manner; see the screen shot for the format</w:t>
      </w:r>
    </w:p>
    <w:p w14:paraId="28182F49" w14:textId="0137E143" w:rsidR="00646C88" w:rsidRDefault="00646C88" w:rsidP="00646C88">
      <w:pPr>
        <w:pStyle w:val="NoSpacing"/>
        <w:numPr>
          <w:ilvl w:val="0"/>
          <w:numId w:val="6"/>
        </w:numPr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Return to main menu</w:t>
      </w:r>
    </w:p>
    <w:p w14:paraId="676DF61D" w14:textId="530FEC69" w:rsidR="00646C88" w:rsidRDefault="00950FF7" w:rsidP="00646C88">
      <w:pPr>
        <w:pStyle w:val="NoSpacing"/>
        <w:numPr>
          <w:ilvl w:val="1"/>
          <w:numId w:val="6"/>
        </w:numPr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Must test that if something was changed and the user did not save to a file</w:t>
      </w:r>
    </w:p>
    <w:p w14:paraId="30767300" w14:textId="2B24F38A" w:rsidR="00D4546B" w:rsidRDefault="00D4546B" w:rsidP="00646C88">
      <w:pPr>
        <w:pStyle w:val="NoSpacing"/>
        <w:numPr>
          <w:ilvl w:val="1"/>
          <w:numId w:val="6"/>
        </w:numPr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If nothing changed, return to main</w:t>
      </w:r>
    </w:p>
    <w:p w14:paraId="63588933" w14:textId="22388066" w:rsidR="00D4546B" w:rsidRDefault="00D4546B" w:rsidP="00646C88">
      <w:pPr>
        <w:pStyle w:val="NoSpacing"/>
        <w:numPr>
          <w:ilvl w:val="1"/>
          <w:numId w:val="6"/>
        </w:numPr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If something changed and the user saved, return to main</w:t>
      </w:r>
    </w:p>
    <w:p w14:paraId="3056C1AA" w14:textId="0E086639" w:rsidR="00D4546B" w:rsidRDefault="00D4546B" w:rsidP="00646C88">
      <w:pPr>
        <w:pStyle w:val="NoSpacing"/>
        <w:numPr>
          <w:ilvl w:val="1"/>
          <w:numId w:val="6"/>
        </w:numPr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If something changed and the user did not save, ask the user if they want to save before leaving</w:t>
      </w:r>
    </w:p>
    <w:p w14:paraId="6BF9105B" w14:textId="6F1D6619" w:rsidR="00D4546B" w:rsidRDefault="00BC06DD" w:rsidP="00D4546B">
      <w:pPr>
        <w:pStyle w:val="NoSpacing"/>
        <w:numPr>
          <w:ilvl w:val="2"/>
          <w:numId w:val="6"/>
        </w:numPr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If they answer y or Y, return to the Customer Update menu</w:t>
      </w:r>
    </w:p>
    <w:p w14:paraId="27F225FF" w14:textId="623F5817" w:rsidR="00BC06DD" w:rsidRDefault="00BC06DD" w:rsidP="00D4546B">
      <w:pPr>
        <w:pStyle w:val="NoSpacing"/>
        <w:numPr>
          <w:ilvl w:val="2"/>
          <w:numId w:val="6"/>
        </w:numPr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If they answer n or N, return to the Main Menu</w:t>
      </w:r>
    </w:p>
    <w:p w14:paraId="729A5C29" w14:textId="4FE6CA81" w:rsidR="00DA0DD4" w:rsidRDefault="00DA0DD4" w:rsidP="00D4546B">
      <w:pPr>
        <w:pStyle w:val="NoSpacing"/>
        <w:numPr>
          <w:ilvl w:val="2"/>
          <w:numId w:val="6"/>
        </w:numPr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If they answer anything else, display an error and require that they enter in y, Y, n or N</w:t>
      </w:r>
    </w:p>
    <w:p w14:paraId="2BB84046" w14:textId="39AD9AE2" w:rsidR="00A97A95" w:rsidRDefault="00A97A95" w:rsidP="00A97A95">
      <w:pPr>
        <w:pStyle w:val="NoSpacing"/>
        <w:numPr>
          <w:ilvl w:val="0"/>
          <w:numId w:val="6"/>
        </w:numPr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Customer purchase should</w:t>
      </w:r>
      <w:r w:rsidR="00EE1048">
        <w:rPr>
          <w:rFonts w:ascii="Times New Roman" w:hAnsi="Times New Roman" w:cs="Times New Roman"/>
          <w:sz w:val="28"/>
        </w:rPr>
        <w:t xml:space="preserve"> change to add the following</w:t>
      </w:r>
      <w:r>
        <w:rPr>
          <w:rFonts w:ascii="Times New Roman" w:hAnsi="Times New Roman" w:cs="Times New Roman"/>
          <w:sz w:val="28"/>
        </w:rPr>
        <w:t>:</w:t>
      </w:r>
    </w:p>
    <w:p w14:paraId="4CEABFD9" w14:textId="2A9859F2" w:rsidR="00E1149C" w:rsidRDefault="00B302FA" w:rsidP="00EE1048">
      <w:pPr>
        <w:pStyle w:val="NoSpacing"/>
        <w:numPr>
          <w:ilvl w:val="1"/>
          <w:numId w:val="6"/>
        </w:numPr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D</w:t>
      </w:r>
      <w:r w:rsidR="000C3625">
        <w:rPr>
          <w:rFonts w:ascii="Times New Roman" w:hAnsi="Times New Roman" w:cs="Times New Roman"/>
          <w:sz w:val="28"/>
        </w:rPr>
        <w:t>isplay the customer list</w:t>
      </w:r>
    </w:p>
    <w:p w14:paraId="18D5E576" w14:textId="65E553E5" w:rsidR="000C3625" w:rsidRDefault="000C3625" w:rsidP="00EE1048">
      <w:pPr>
        <w:pStyle w:val="NoSpacing"/>
        <w:numPr>
          <w:ilvl w:val="1"/>
          <w:numId w:val="6"/>
        </w:numPr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Ask the user to enter in the account number or ‘none’ (this can be in any form)</w:t>
      </w:r>
    </w:p>
    <w:p w14:paraId="391880DF" w14:textId="496C6C54" w:rsidR="000C3625" w:rsidRDefault="000C3625" w:rsidP="00EE1048">
      <w:pPr>
        <w:pStyle w:val="NoSpacing"/>
        <w:numPr>
          <w:ilvl w:val="1"/>
          <w:numId w:val="6"/>
        </w:numPr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If there is a match for the account number, </w:t>
      </w:r>
      <w:r w:rsidR="002C115E">
        <w:rPr>
          <w:rFonts w:ascii="Times New Roman" w:hAnsi="Times New Roman" w:cs="Times New Roman"/>
          <w:sz w:val="28"/>
        </w:rPr>
        <w:t>use</w:t>
      </w:r>
      <w:r>
        <w:rPr>
          <w:rFonts w:ascii="Times New Roman" w:hAnsi="Times New Roman" w:cs="Times New Roman"/>
          <w:sz w:val="28"/>
        </w:rPr>
        <w:t xml:space="preserve"> the name </w:t>
      </w:r>
      <w:r w:rsidR="002C115E">
        <w:rPr>
          <w:rFonts w:ascii="Times New Roman" w:hAnsi="Times New Roman" w:cs="Times New Roman"/>
          <w:sz w:val="28"/>
        </w:rPr>
        <w:t xml:space="preserve">from the list </w:t>
      </w:r>
      <w:r>
        <w:rPr>
          <w:rFonts w:ascii="Times New Roman" w:hAnsi="Times New Roman" w:cs="Times New Roman"/>
          <w:sz w:val="28"/>
        </w:rPr>
        <w:t xml:space="preserve">and proceed </w:t>
      </w:r>
      <w:r w:rsidR="009660BF">
        <w:rPr>
          <w:rFonts w:ascii="Times New Roman" w:hAnsi="Times New Roman" w:cs="Times New Roman"/>
          <w:sz w:val="28"/>
        </w:rPr>
        <w:t>as previously written</w:t>
      </w:r>
      <w:r w:rsidR="002C115E">
        <w:rPr>
          <w:rFonts w:ascii="Times New Roman" w:hAnsi="Times New Roman" w:cs="Times New Roman"/>
          <w:sz w:val="28"/>
        </w:rPr>
        <w:t xml:space="preserve"> (i.e. do not prompt the user for a name)</w:t>
      </w:r>
    </w:p>
    <w:p w14:paraId="057C407A" w14:textId="00B2A04E" w:rsidR="009660BF" w:rsidRDefault="009660BF" w:rsidP="00EE1048">
      <w:pPr>
        <w:pStyle w:val="NoSpacing"/>
        <w:numPr>
          <w:ilvl w:val="1"/>
          <w:numId w:val="6"/>
        </w:numPr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If there is no match, ask for the name, add the new customer to the CustomerData list and proceed as previously written</w:t>
      </w:r>
    </w:p>
    <w:p w14:paraId="75DB1FA3" w14:textId="7B36464A" w:rsidR="009660BF" w:rsidRDefault="009660BF" w:rsidP="00EE1048">
      <w:pPr>
        <w:pStyle w:val="NoSpacing"/>
        <w:numPr>
          <w:ilvl w:val="1"/>
          <w:numId w:val="6"/>
        </w:numPr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If none is entered, ask the user for a new account number (test for uniqueness) and a name; add the new account number and name to the customer list</w:t>
      </w:r>
      <w:r w:rsidR="00E15505">
        <w:rPr>
          <w:rFonts w:ascii="Times New Roman" w:hAnsi="Times New Roman" w:cs="Times New Roman"/>
          <w:sz w:val="28"/>
        </w:rPr>
        <w:t xml:space="preserve"> and proceed as previously written</w:t>
      </w:r>
    </w:p>
    <w:p w14:paraId="3C3A3AE6" w14:textId="77777777" w:rsidR="00202087" w:rsidRDefault="00202087" w:rsidP="00202087">
      <w:pPr>
        <w:pStyle w:val="NoSpacing"/>
        <w:rPr>
          <w:rFonts w:ascii="Times New Roman" w:hAnsi="Times New Roman" w:cs="Times New Roman"/>
          <w:sz w:val="28"/>
        </w:rPr>
      </w:pPr>
    </w:p>
    <w:p w14:paraId="54E8D216" w14:textId="24DFE3FE" w:rsidR="00202087" w:rsidRDefault="00202087" w:rsidP="00202087">
      <w:pPr>
        <w:pStyle w:val="NoSpacing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Extra Credit:</w:t>
      </w:r>
    </w:p>
    <w:p w14:paraId="0EB94169" w14:textId="5AC00908" w:rsidR="00202087" w:rsidRDefault="00202087" w:rsidP="00202087">
      <w:pPr>
        <w:pStyle w:val="NoSpacing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If the user enters in a new Customer from the Customer Purchase </w:t>
      </w:r>
      <w:r w:rsidR="00556595">
        <w:rPr>
          <w:rFonts w:ascii="Times New Roman" w:hAnsi="Times New Roman" w:cs="Times New Roman"/>
          <w:sz w:val="28"/>
        </w:rPr>
        <w:t xml:space="preserve">option of the main menu, and the user never goes into the Customer Update sub menu and saves </w:t>
      </w:r>
      <w:r w:rsidR="002E1289">
        <w:rPr>
          <w:rFonts w:ascii="Times New Roman" w:hAnsi="Times New Roman" w:cs="Times New Roman"/>
          <w:sz w:val="28"/>
        </w:rPr>
        <w:t>new customer list to a</w:t>
      </w:r>
      <w:r w:rsidR="00556595">
        <w:rPr>
          <w:rFonts w:ascii="Times New Roman" w:hAnsi="Times New Roman" w:cs="Times New Roman"/>
          <w:sz w:val="28"/>
        </w:rPr>
        <w:t xml:space="preserve"> file, the program should </w:t>
      </w:r>
      <w:r w:rsidR="00755C5D">
        <w:rPr>
          <w:rFonts w:ascii="Times New Roman" w:hAnsi="Times New Roman" w:cs="Times New Roman"/>
          <w:sz w:val="28"/>
        </w:rPr>
        <w:t>check for this on exit from the program and ask the user if they really want to exit without saving the change to the file.  If they do</w:t>
      </w:r>
      <w:r w:rsidR="002E1289">
        <w:rPr>
          <w:rFonts w:ascii="Times New Roman" w:hAnsi="Times New Roman" w:cs="Times New Roman"/>
          <w:sz w:val="28"/>
        </w:rPr>
        <w:t xml:space="preserve"> want to exist without saving</w:t>
      </w:r>
      <w:r w:rsidR="00755C5D">
        <w:rPr>
          <w:rFonts w:ascii="Times New Roman" w:hAnsi="Times New Roman" w:cs="Times New Roman"/>
          <w:sz w:val="28"/>
        </w:rPr>
        <w:t>, end the program.  If they do not, redisplay the main menu.</w:t>
      </w:r>
    </w:p>
    <w:p w14:paraId="22925FCE" w14:textId="77777777" w:rsidR="00FE5E14" w:rsidRDefault="00FE5E14">
      <w:pPr>
        <w:spacing w:after="160" w:line="259" w:lineRule="auto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lastRenderedPageBreak/>
        <w:br w:type="page"/>
      </w:r>
    </w:p>
    <w:p w14:paraId="53A18F59" w14:textId="048FFABA" w:rsidR="00334D41" w:rsidRDefault="00334D41" w:rsidP="00334D41">
      <w:pPr>
        <w:pStyle w:val="NoSpacing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lastRenderedPageBreak/>
        <w:t>Additional Requirements:</w:t>
      </w:r>
    </w:p>
    <w:p w14:paraId="25DCE3DC" w14:textId="261E2399" w:rsidR="00334D41" w:rsidRDefault="00334D41" w:rsidP="00334D41">
      <w:pPr>
        <w:pStyle w:val="NoSpacing"/>
        <w:rPr>
          <w:rFonts w:ascii="Times New Roman" w:hAnsi="Times New Roman" w:cs="Times New Roman"/>
          <w:sz w:val="28"/>
        </w:rPr>
      </w:pPr>
    </w:p>
    <w:p w14:paraId="6D4872A8" w14:textId="0F6C665E" w:rsidR="00334D41" w:rsidRDefault="009B0488" w:rsidP="00334D41">
      <w:pPr>
        <w:pStyle w:val="NoSpacing"/>
        <w:numPr>
          <w:ilvl w:val="0"/>
          <w:numId w:val="3"/>
        </w:numPr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There should be NO hard coded values in </w:t>
      </w:r>
      <w:r w:rsidR="00430AC7">
        <w:rPr>
          <w:rFonts w:ascii="Times New Roman" w:hAnsi="Times New Roman" w:cs="Times New Roman"/>
          <w:sz w:val="28"/>
        </w:rPr>
        <w:t>the code.  All final variables should reside in the interface file.</w:t>
      </w:r>
    </w:p>
    <w:p w14:paraId="554F4878" w14:textId="65307574" w:rsidR="00334D41" w:rsidRDefault="00F944A6" w:rsidP="00334D41">
      <w:pPr>
        <w:pStyle w:val="NoSpacing"/>
        <w:numPr>
          <w:ilvl w:val="0"/>
          <w:numId w:val="3"/>
        </w:numPr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The code must check for the valid input </w:t>
      </w:r>
      <w:r w:rsidR="0037223B">
        <w:rPr>
          <w:rFonts w:ascii="Times New Roman" w:hAnsi="Times New Roman" w:cs="Times New Roman"/>
          <w:sz w:val="28"/>
        </w:rPr>
        <w:t xml:space="preserve">of </w:t>
      </w:r>
      <w:r w:rsidR="002B73C7">
        <w:rPr>
          <w:rFonts w:ascii="Times New Roman" w:hAnsi="Times New Roman" w:cs="Times New Roman"/>
          <w:sz w:val="28"/>
        </w:rPr>
        <w:t xml:space="preserve">all </w:t>
      </w:r>
      <w:r w:rsidR="00A2347E">
        <w:rPr>
          <w:rFonts w:ascii="Times New Roman" w:hAnsi="Times New Roman" w:cs="Times New Roman"/>
          <w:sz w:val="28"/>
        </w:rPr>
        <w:t xml:space="preserve">numeric </w:t>
      </w:r>
      <w:r w:rsidR="002B73C7">
        <w:rPr>
          <w:rFonts w:ascii="Times New Roman" w:hAnsi="Times New Roman" w:cs="Times New Roman"/>
          <w:sz w:val="28"/>
        </w:rPr>
        <w:t>input</w:t>
      </w:r>
      <w:r w:rsidR="0037223B">
        <w:rPr>
          <w:rFonts w:ascii="Times New Roman" w:hAnsi="Times New Roman" w:cs="Times New Roman"/>
          <w:sz w:val="28"/>
        </w:rPr>
        <w:t xml:space="preserve"> entr</w:t>
      </w:r>
      <w:r w:rsidR="00A2347E">
        <w:rPr>
          <w:rFonts w:ascii="Times New Roman" w:hAnsi="Times New Roman" w:cs="Times New Roman"/>
          <w:sz w:val="28"/>
        </w:rPr>
        <w:t>ies</w:t>
      </w:r>
      <w:r w:rsidR="0037223B">
        <w:rPr>
          <w:rFonts w:ascii="Times New Roman" w:hAnsi="Times New Roman" w:cs="Times New Roman"/>
          <w:sz w:val="28"/>
        </w:rPr>
        <w:t xml:space="preserve">.  This includes not only checking for </w:t>
      </w:r>
      <w:r w:rsidR="00A06D3A">
        <w:rPr>
          <w:rFonts w:ascii="Times New Roman" w:hAnsi="Times New Roman" w:cs="Times New Roman"/>
          <w:sz w:val="28"/>
        </w:rPr>
        <w:t>validity but</w:t>
      </w:r>
      <w:r w:rsidR="0037223B">
        <w:rPr>
          <w:rFonts w:ascii="Times New Roman" w:hAnsi="Times New Roman" w:cs="Times New Roman"/>
          <w:sz w:val="28"/>
        </w:rPr>
        <w:t xml:space="preserve"> checking that an integer is entered.  </w:t>
      </w:r>
    </w:p>
    <w:p w14:paraId="788B0B05" w14:textId="55476A4A" w:rsidR="00F8483D" w:rsidRDefault="00F8483D" w:rsidP="00334D41">
      <w:pPr>
        <w:pStyle w:val="NoSpacing"/>
        <w:numPr>
          <w:ilvl w:val="0"/>
          <w:numId w:val="3"/>
        </w:numPr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The code must use a stack for the TVs in inventory</w:t>
      </w:r>
      <w:r w:rsidR="002E1289">
        <w:rPr>
          <w:rFonts w:ascii="Times New Roman" w:hAnsi="Times New Roman" w:cs="Times New Roman"/>
          <w:sz w:val="28"/>
        </w:rPr>
        <w:t xml:space="preserve">, </w:t>
      </w:r>
      <w:r>
        <w:rPr>
          <w:rFonts w:ascii="Times New Roman" w:hAnsi="Times New Roman" w:cs="Times New Roman"/>
          <w:sz w:val="28"/>
        </w:rPr>
        <w:t>a queue for the customers</w:t>
      </w:r>
      <w:r w:rsidR="002E1289">
        <w:rPr>
          <w:rFonts w:ascii="Times New Roman" w:hAnsi="Times New Roman" w:cs="Times New Roman"/>
          <w:sz w:val="28"/>
        </w:rPr>
        <w:t xml:space="preserve"> and an unordered list for the customer data</w:t>
      </w:r>
      <w:r w:rsidR="00DB3FB3">
        <w:rPr>
          <w:rFonts w:ascii="Times New Roman" w:hAnsi="Times New Roman" w:cs="Times New Roman"/>
          <w:sz w:val="28"/>
        </w:rPr>
        <w:t>.  The code must use the Java stack</w:t>
      </w:r>
      <w:r w:rsidR="001B45E2">
        <w:rPr>
          <w:rFonts w:ascii="Times New Roman" w:hAnsi="Times New Roman" w:cs="Times New Roman"/>
          <w:sz w:val="28"/>
        </w:rPr>
        <w:t xml:space="preserve">, </w:t>
      </w:r>
      <w:r w:rsidR="00DB3FB3">
        <w:rPr>
          <w:rFonts w:ascii="Times New Roman" w:hAnsi="Times New Roman" w:cs="Times New Roman"/>
          <w:sz w:val="28"/>
        </w:rPr>
        <w:t>queue</w:t>
      </w:r>
      <w:r w:rsidR="001B45E2">
        <w:rPr>
          <w:rFonts w:ascii="Times New Roman" w:hAnsi="Times New Roman" w:cs="Times New Roman"/>
          <w:sz w:val="28"/>
        </w:rPr>
        <w:t xml:space="preserve"> and list</w:t>
      </w:r>
      <w:r w:rsidR="00DB3FB3">
        <w:rPr>
          <w:rFonts w:ascii="Times New Roman" w:hAnsi="Times New Roman" w:cs="Times New Roman"/>
          <w:sz w:val="28"/>
        </w:rPr>
        <w:t xml:space="preserve"> collections; do not use an array.</w:t>
      </w:r>
    </w:p>
    <w:p w14:paraId="7863D8CE" w14:textId="77777777" w:rsidR="006D0296" w:rsidRDefault="006D0296" w:rsidP="006D0296">
      <w:pPr>
        <w:pStyle w:val="NoSpacing"/>
        <w:numPr>
          <w:ilvl w:val="0"/>
          <w:numId w:val="3"/>
        </w:numPr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Add Screenshot for all outputs.</w:t>
      </w:r>
    </w:p>
    <w:p w14:paraId="29814DF9" w14:textId="77777777" w:rsidR="006D0296" w:rsidRDefault="006D0296" w:rsidP="006D0296">
      <w:pPr>
        <w:pStyle w:val="NoSpacing"/>
        <w:numPr>
          <w:ilvl w:val="0"/>
          <w:numId w:val="3"/>
        </w:numPr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Use package name as com.cmsy265</w:t>
      </w:r>
    </w:p>
    <w:p w14:paraId="60991C1A" w14:textId="148B8384" w:rsidR="006D0296" w:rsidRDefault="006D0296" w:rsidP="006D0296">
      <w:pPr>
        <w:pStyle w:val="NoSpacing"/>
        <w:numPr>
          <w:ilvl w:val="0"/>
          <w:numId w:val="3"/>
        </w:numPr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Keep all .txt and all .java in same com.cmsy265 package</w:t>
      </w:r>
      <w:r w:rsidRPr="001648C3">
        <w:rPr>
          <w:rFonts w:ascii="Times New Roman" w:hAnsi="Times New Roman" w:cs="Times New Roman"/>
          <w:sz w:val="28"/>
        </w:rPr>
        <w:t xml:space="preserve"> directory</w:t>
      </w:r>
      <w:r>
        <w:rPr>
          <w:rFonts w:ascii="Times New Roman" w:hAnsi="Times New Roman" w:cs="Times New Roman"/>
          <w:sz w:val="28"/>
        </w:rPr>
        <w:t>.</w:t>
      </w:r>
    </w:p>
    <w:p w14:paraId="485ED024" w14:textId="77777777" w:rsidR="006D0296" w:rsidRDefault="006D0296" w:rsidP="006D0296">
      <w:pPr>
        <w:pStyle w:val="NoSpacing"/>
        <w:ind w:left="720"/>
        <w:rPr>
          <w:rFonts w:ascii="Times New Roman" w:hAnsi="Times New Roman" w:cs="Times New Roman"/>
          <w:sz w:val="28"/>
        </w:rPr>
      </w:pPr>
    </w:p>
    <w:p w14:paraId="2DED304C" w14:textId="77777777" w:rsidR="0034560E" w:rsidRDefault="0034560E" w:rsidP="0034560E">
      <w:pPr>
        <w:pStyle w:val="NoSpacing"/>
        <w:rPr>
          <w:rFonts w:ascii="Times New Roman" w:hAnsi="Times New Roman" w:cs="Times New Roman"/>
          <w:sz w:val="28"/>
        </w:rPr>
      </w:pPr>
    </w:p>
    <w:p w14:paraId="38809FCF" w14:textId="11BF39CD" w:rsidR="000247FF" w:rsidRDefault="00A550C8" w:rsidP="00A7762B">
      <w:pPr>
        <w:tabs>
          <w:tab w:val="left" w:pos="6735"/>
        </w:tabs>
        <w:spacing w:after="0" w:line="240" w:lineRule="auto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Submit your .</w:t>
      </w:r>
      <w:r w:rsidR="00E65E0D">
        <w:rPr>
          <w:rFonts w:ascii="Times New Roman" w:hAnsi="Times New Roman" w:cs="Times New Roman"/>
          <w:sz w:val="28"/>
        </w:rPr>
        <w:t>java</w:t>
      </w:r>
      <w:r>
        <w:rPr>
          <w:rFonts w:ascii="Times New Roman" w:hAnsi="Times New Roman" w:cs="Times New Roman"/>
          <w:sz w:val="28"/>
        </w:rPr>
        <w:t xml:space="preserve"> </w:t>
      </w:r>
      <w:r w:rsidR="0034560E">
        <w:rPr>
          <w:rFonts w:ascii="Times New Roman" w:hAnsi="Times New Roman" w:cs="Times New Roman"/>
          <w:sz w:val="28"/>
        </w:rPr>
        <w:t>code</w:t>
      </w:r>
      <w:r>
        <w:rPr>
          <w:rFonts w:ascii="Times New Roman" w:hAnsi="Times New Roman" w:cs="Times New Roman"/>
          <w:sz w:val="28"/>
        </w:rPr>
        <w:t xml:space="preserve"> file</w:t>
      </w:r>
      <w:r w:rsidR="003223EB">
        <w:rPr>
          <w:rFonts w:ascii="Times New Roman" w:hAnsi="Times New Roman" w:cs="Times New Roman"/>
          <w:sz w:val="28"/>
        </w:rPr>
        <w:t>s</w:t>
      </w:r>
      <w:r w:rsidR="0034560E">
        <w:rPr>
          <w:rFonts w:ascii="Times New Roman" w:hAnsi="Times New Roman" w:cs="Times New Roman"/>
          <w:sz w:val="28"/>
        </w:rPr>
        <w:t xml:space="preserve"> </w:t>
      </w:r>
      <w:r w:rsidR="00216BCC">
        <w:rPr>
          <w:rFonts w:ascii="Times New Roman" w:hAnsi="Times New Roman" w:cs="Times New Roman"/>
          <w:sz w:val="28"/>
        </w:rPr>
        <w:t>(the driver class, the TV class</w:t>
      </w:r>
      <w:r w:rsidR="0095506E">
        <w:rPr>
          <w:rFonts w:ascii="Times New Roman" w:hAnsi="Times New Roman" w:cs="Times New Roman"/>
          <w:sz w:val="28"/>
        </w:rPr>
        <w:t>, the Customer class</w:t>
      </w:r>
      <w:r w:rsidR="001A2605">
        <w:rPr>
          <w:rFonts w:ascii="Times New Roman" w:hAnsi="Times New Roman" w:cs="Times New Roman"/>
          <w:sz w:val="28"/>
        </w:rPr>
        <w:t>,</w:t>
      </w:r>
      <w:r w:rsidR="00216BCC">
        <w:rPr>
          <w:rFonts w:ascii="Times New Roman" w:hAnsi="Times New Roman" w:cs="Times New Roman"/>
          <w:sz w:val="28"/>
        </w:rPr>
        <w:t xml:space="preserve"> </w:t>
      </w:r>
      <w:r w:rsidR="001B45E2">
        <w:rPr>
          <w:rFonts w:ascii="Times New Roman" w:hAnsi="Times New Roman" w:cs="Times New Roman"/>
          <w:sz w:val="28"/>
        </w:rPr>
        <w:t xml:space="preserve">the CustomerData class </w:t>
      </w:r>
      <w:r w:rsidR="00216BCC">
        <w:rPr>
          <w:rFonts w:ascii="Times New Roman" w:hAnsi="Times New Roman" w:cs="Times New Roman"/>
          <w:sz w:val="28"/>
        </w:rPr>
        <w:t xml:space="preserve">and the interface) </w:t>
      </w:r>
      <w:r w:rsidR="006D0296">
        <w:rPr>
          <w:rFonts w:ascii="Times New Roman" w:hAnsi="Times New Roman" w:cs="Times New Roman"/>
          <w:sz w:val="28"/>
        </w:rPr>
        <w:t>and screenshot</w:t>
      </w:r>
      <w:r w:rsidR="008D6DF2">
        <w:rPr>
          <w:rFonts w:ascii="Times New Roman" w:hAnsi="Times New Roman" w:cs="Times New Roman"/>
          <w:sz w:val="28"/>
        </w:rPr>
        <w:t>s</w:t>
      </w:r>
      <w:r w:rsidR="006D0296">
        <w:rPr>
          <w:rFonts w:ascii="Times New Roman" w:hAnsi="Times New Roman" w:cs="Times New Roman"/>
          <w:sz w:val="28"/>
        </w:rPr>
        <w:t xml:space="preserve"> </w:t>
      </w:r>
      <w:r>
        <w:rPr>
          <w:rFonts w:ascii="Times New Roman" w:hAnsi="Times New Roman" w:cs="Times New Roman"/>
          <w:sz w:val="28"/>
        </w:rPr>
        <w:t>via</w:t>
      </w:r>
      <w:r w:rsidR="0034560E">
        <w:rPr>
          <w:rFonts w:ascii="Times New Roman" w:hAnsi="Times New Roman" w:cs="Times New Roman"/>
          <w:sz w:val="28"/>
        </w:rPr>
        <w:t xml:space="preserve"> Canvas.</w:t>
      </w:r>
      <w:r w:rsidR="00583FB4">
        <w:rPr>
          <w:rFonts w:ascii="Times New Roman" w:hAnsi="Times New Roman" w:cs="Times New Roman"/>
          <w:sz w:val="28"/>
        </w:rPr>
        <w:t xml:space="preserve">  Please </w:t>
      </w:r>
      <w:r w:rsidR="00E83316">
        <w:rPr>
          <w:rFonts w:ascii="Times New Roman" w:hAnsi="Times New Roman" w:cs="Times New Roman"/>
          <w:sz w:val="28"/>
        </w:rPr>
        <w:t>use a .zip file for the submissions.</w:t>
      </w:r>
    </w:p>
    <w:p w14:paraId="2C340E10" w14:textId="61A7A44A" w:rsidR="000F5730" w:rsidRDefault="000F5730">
      <w:pPr>
        <w:spacing w:after="160" w:line="259" w:lineRule="auto"/>
        <w:rPr>
          <w:noProof/>
        </w:rPr>
      </w:pPr>
    </w:p>
    <w:p w14:paraId="702F530B" w14:textId="77777777" w:rsidR="00BC0481" w:rsidRDefault="00BC0481">
      <w:pPr>
        <w:spacing w:after="160" w:line="259" w:lineRule="auto"/>
        <w:rPr>
          <w:noProof/>
        </w:rPr>
      </w:pPr>
      <w:r>
        <w:rPr>
          <w:noProof/>
        </w:rPr>
        <w:br w:type="page"/>
      </w:r>
    </w:p>
    <w:p w14:paraId="5DDFE174" w14:textId="06EA93A8" w:rsidR="001A2605" w:rsidRDefault="001A2605">
      <w:pPr>
        <w:spacing w:after="160" w:line="259" w:lineRule="auto"/>
        <w:rPr>
          <w:noProof/>
        </w:rPr>
      </w:pPr>
      <w:r>
        <w:rPr>
          <w:noProof/>
        </w:rPr>
        <w:lastRenderedPageBreak/>
        <w:t>Screen Shots:</w:t>
      </w:r>
    </w:p>
    <w:p w14:paraId="200A6B30" w14:textId="1E0AD77C" w:rsidR="0037391E" w:rsidRDefault="0037391E" w:rsidP="0037391E">
      <w:pPr>
        <w:spacing w:after="160" w:line="259" w:lineRule="auto"/>
        <w:rPr>
          <w:b/>
          <w:bCs/>
          <w:noProof/>
        </w:rPr>
      </w:pPr>
      <w:r>
        <w:rPr>
          <w:noProof/>
        </w:rPr>
        <w:t>The new menu items</w:t>
      </w:r>
      <w:r>
        <w:rPr>
          <w:b/>
          <w:bCs/>
          <w:noProof/>
        </w:rPr>
        <w:t xml:space="preserve">: </w:t>
      </w:r>
    </w:p>
    <w:p w14:paraId="70AC12EA" w14:textId="0422D67B" w:rsidR="001A2605" w:rsidRDefault="00F3074C">
      <w:pPr>
        <w:spacing w:after="160" w:line="259" w:lineRule="auto"/>
        <w:rPr>
          <w:b/>
          <w:bCs/>
          <w:noProof/>
        </w:rPr>
      </w:pPr>
      <w:r w:rsidRPr="00F3074C">
        <w:rPr>
          <w:b/>
          <w:bCs/>
          <w:noProof/>
        </w:rPr>
        <w:drawing>
          <wp:inline distT="0" distB="0" distL="0" distR="0" wp14:anchorId="478ADFC9" wp14:editId="39619A67">
            <wp:extent cx="5943600" cy="2111375"/>
            <wp:effectExtent l="0" t="0" r="0" b="3175"/>
            <wp:docPr id="1" name="Picture 1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, application, email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11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173103" w14:textId="59B2B61A" w:rsidR="00166F94" w:rsidRDefault="007E25C4">
      <w:pPr>
        <w:spacing w:after="160" w:line="259" w:lineRule="auto"/>
        <w:rPr>
          <w:b/>
          <w:bCs/>
          <w:noProof/>
        </w:rPr>
      </w:pPr>
      <w:r>
        <w:rPr>
          <w:noProof/>
        </w:rPr>
        <w:t>Customer Sub Menu</w:t>
      </w:r>
      <w:r w:rsidR="0037391E">
        <w:rPr>
          <w:noProof/>
        </w:rPr>
        <w:t>:</w:t>
      </w:r>
    </w:p>
    <w:p w14:paraId="70853C04" w14:textId="1A4D608E" w:rsidR="00A92A86" w:rsidRDefault="00A572A6">
      <w:pPr>
        <w:spacing w:after="160" w:line="259" w:lineRule="auto"/>
        <w:rPr>
          <w:b/>
          <w:bCs/>
          <w:noProof/>
        </w:rPr>
      </w:pPr>
      <w:r w:rsidRPr="00A572A6">
        <w:rPr>
          <w:b/>
          <w:bCs/>
          <w:noProof/>
        </w:rPr>
        <w:drawing>
          <wp:inline distT="0" distB="0" distL="0" distR="0" wp14:anchorId="257DF271" wp14:editId="6BCA9E22">
            <wp:extent cx="2571973" cy="3067316"/>
            <wp:effectExtent l="0" t="0" r="0" b="0"/>
            <wp:docPr id="4" name="Picture 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ext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571973" cy="30673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7CC58F" w14:textId="581A906C" w:rsidR="00BE6C3E" w:rsidRDefault="00BE6C3E">
      <w:pPr>
        <w:spacing w:after="160" w:line="259" w:lineRule="auto"/>
        <w:rPr>
          <w:b/>
          <w:bCs/>
          <w:noProof/>
        </w:rPr>
      </w:pPr>
      <w:r>
        <w:rPr>
          <w:b/>
          <w:bCs/>
          <w:noProof/>
        </w:rPr>
        <w:br w:type="page"/>
      </w:r>
    </w:p>
    <w:p w14:paraId="0E23587A" w14:textId="7FE849EF" w:rsidR="0037391E" w:rsidRPr="00BE6C3E" w:rsidRDefault="00A31007">
      <w:pPr>
        <w:spacing w:after="160" w:line="259" w:lineRule="auto"/>
        <w:rPr>
          <w:noProof/>
        </w:rPr>
      </w:pPr>
      <w:r>
        <w:rPr>
          <w:noProof/>
        </w:rPr>
        <w:lastRenderedPageBreak/>
        <w:t>Display the</w:t>
      </w:r>
      <w:r w:rsidR="00BE6C3E">
        <w:rPr>
          <w:noProof/>
        </w:rPr>
        <w:t xml:space="preserve"> customer</w:t>
      </w:r>
      <w:r>
        <w:rPr>
          <w:noProof/>
        </w:rPr>
        <w:t xml:space="preserve"> list (</w:t>
      </w:r>
      <w:r w:rsidR="008D6FB9">
        <w:rPr>
          <w:noProof/>
        </w:rPr>
        <w:t>values immediately after reading)</w:t>
      </w:r>
      <w:r w:rsidR="00BE6C3E">
        <w:rPr>
          <w:noProof/>
        </w:rPr>
        <w:t>:</w:t>
      </w:r>
    </w:p>
    <w:p w14:paraId="486470CF" w14:textId="1EB68768" w:rsidR="00446291" w:rsidRDefault="00302510">
      <w:pPr>
        <w:spacing w:after="160" w:line="259" w:lineRule="auto"/>
        <w:rPr>
          <w:b/>
          <w:bCs/>
          <w:noProof/>
        </w:rPr>
      </w:pPr>
      <w:r w:rsidRPr="00302510">
        <w:rPr>
          <w:b/>
          <w:bCs/>
          <w:noProof/>
        </w:rPr>
        <w:drawing>
          <wp:inline distT="0" distB="0" distL="0" distR="0" wp14:anchorId="5B756C3C" wp14:editId="42C61044">
            <wp:extent cx="4801016" cy="5105842"/>
            <wp:effectExtent l="0" t="0" r="0" b="0"/>
            <wp:docPr id="5" name="Picture 5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able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801016" cy="51058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B767F4" w14:textId="77777777" w:rsidR="004C09C8" w:rsidRDefault="004C09C8">
      <w:pPr>
        <w:spacing w:after="160" w:line="259" w:lineRule="auto"/>
        <w:rPr>
          <w:noProof/>
        </w:rPr>
      </w:pPr>
      <w:r>
        <w:rPr>
          <w:noProof/>
        </w:rPr>
        <w:br w:type="page"/>
      </w:r>
    </w:p>
    <w:p w14:paraId="2E5BBE46" w14:textId="59B5FCFD" w:rsidR="00BE6C3E" w:rsidRPr="00BE6C3E" w:rsidRDefault="00302510">
      <w:pPr>
        <w:spacing w:after="160" w:line="259" w:lineRule="auto"/>
        <w:rPr>
          <w:noProof/>
        </w:rPr>
      </w:pPr>
      <w:r>
        <w:rPr>
          <w:noProof/>
        </w:rPr>
        <w:lastRenderedPageBreak/>
        <w:t>Adding a</w:t>
      </w:r>
      <w:r w:rsidR="00BE6C3E">
        <w:rPr>
          <w:noProof/>
        </w:rPr>
        <w:t xml:space="preserve"> customer:</w:t>
      </w:r>
    </w:p>
    <w:p w14:paraId="6E13D74F" w14:textId="7CA5BEBA" w:rsidR="00D02AA2" w:rsidRDefault="004C09C8">
      <w:pPr>
        <w:spacing w:after="160" w:line="259" w:lineRule="auto"/>
        <w:rPr>
          <w:b/>
          <w:bCs/>
          <w:noProof/>
        </w:rPr>
      </w:pPr>
      <w:r w:rsidRPr="004C09C8">
        <w:rPr>
          <w:b/>
          <w:bCs/>
          <w:noProof/>
        </w:rPr>
        <w:drawing>
          <wp:inline distT="0" distB="0" distL="0" distR="0" wp14:anchorId="7D92EB8A" wp14:editId="086304A6">
            <wp:extent cx="3848433" cy="3353091"/>
            <wp:effectExtent l="0" t="0" r="0" b="0"/>
            <wp:docPr id="9" name="Picture 9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Text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848433" cy="33530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918A75" w14:textId="7384EDF2" w:rsidR="00BE6C3E" w:rsidRPr="00BE6C3E" w:rsidRDefault="004C09C8">
      <w:pPr>
        <w:spacing w:after="160" w:line="259" w:lineRule="auto"/>
        <w:rPr>
          <w:noProof/>
        </w:rPr>
      </w:pPr>
      <w:r>
        <w:rPr>
          <w:noProof/>
        </w:rPr>
        <w:t>Removing a customer</w:t>
      </w:r>
      <w:r w:rsidR="00AC6BC4">
        <w:rPr>
          <w:noProof/>
        </w:rPr>
        <w:t>:</w:t>
      </w:r>
    </w:p>
    <w:p w14:paraId="039AF505" w14:textId="2CAA28F9" w:rsidR="00685DB6" w:rsidRDefault="003C3A34">
      <w:pPr>
        <w:spacing w:after="160" w:line="259" w:lineRule="auto"/>
        <w:rPr>
          <w:b/>
          <w:bCs/>
          <w:noProof/>
        </w:rPr>
      </w:pPr>
      <w:r w:rsidRPr="003C3A34">
        <w:rPr>
          <w:b/>
          <w:bCs/>
          <w:noProof/>
        </w:rPr>
        <w:drawing>
          <wp:inline distT="0" distB="0" distL="0" distR="0" wp14:anchorId="16F2B3F3" wp14:editId="77EE1C6F">
            <wp:extent cx="3970364" cy="2027096"/>
            <wp:effectExtent l="0" t="0" r="0" b="0"/>
            <wp:docPr id="10" name="Picture 10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Text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970364" cy="20270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0B9995" w14:textId="77777777" w:rsidR="00B70858" w:rsidRDefault="00B70858">
      <w:pPr>
        <w:spacing w:after="160" w:line="259" w:lineRule="auto"/>
        <w:rPr>
          <w:noProof/>
        </w:rPr>
      </w:pPr>
      <w:r>
        <w:rPr>
          <w:noProof/>
        </w:rPr>
        <w:br w:type="page"/>
      </w:r>
    </w:p>
    <w:p w14:paraId="344E118B" w14:textId="4BC08719" w:rsidR="00AC6BC4" w:rsidRPr="00AC6BC4" w:rsidRDefault="003C3A34">
      <w:pPr>
        <w:spacing w:after="160" w:line="259" w:lineRule="auto"/>
        <w:rPr>
          <w:noProof/>
        </w:rPr>
      </w:pPr>
      <w:r>
        <w:rPr>
          <w:noProof/>
        </w:rPr>
        <w:lastRenderedPageBreak/>
        <w:t>Changing the customer name</w:t>
      </w:r>
      <w:r w:rsidR="00AC6BC4">
        <w:rPr>
          <w:noProof/>
        </w:rPr>
        <w:t>:</w:t>
      </w:r>
    </w:p>
    <w:p w14:paraId="1F08A737" w14:textId="54821CEB" w:rsidR="00166F94" w:rsidRDefault="00B70858">
      <w:pPr>
        <w:spacing w:after="160" w:line="259" w:lineRule="auto"/>
        <w:rPr>
          <w:b/>
          <w:bCs/>
          <w:noProof/>
        </w:rPr>
      </w:pPr>
      <w:r w:rsidRPr="00B70858">
        <w:rPr>
          <w:b/>
          <w:bCs/>
          <w:noProof/>
        </w:rPr>
        <w:drawing>
          <wp:inline distT="0" distB="0" distL="0" distR="0" wp14:anchorId="1E9C35CB" wp14:editId="69C87F17">
            <wp:extent cx="3810330" cy="2293819"/>
            <wp:effectExtent l="0" t="0" r="0" b="0"/>
            <wp:docPr id="11" name="Picture 1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Text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810330" cy="22938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384009" w14:textId="77777777" w:rsidR="00893E2A" w:rsidRDefault="00893E2A">
      <w:pPr>
        <w:spacing w:after="160" w:line="259" w:lineRule="auto"/>
        <w:rPr>
          <w:noProof/>
        </w:rPr>
      </w:pPr>
      <w:r>
        <w:rPr>
          <w:noProof/>
        </w:rPr>
        <w:br w:type="page"/>
      </w:r>
    </w:p>
    <w:p w14:paraId="65617E2D" w14:textId="1723E5EC" w:rsidR="00772EC4" w:rsidRDefault="00772EC4">
      <w:pPr>
        <w:spacing w:after="160" w:line="259" w:lineRule="auto"/>
        <w:rPr>
          <w:noProof/>
        </w:rPr>
      </w:pPr>
      <w:r>
        <w:rPr>
          <w:noProof/>
        </w:rPr>
        <w:lastRenderedPageBreak/>
        <w:t>Exit without Saving:</w:t>
      </w:r>
    </w:p>
    <w:p w14:paraId="29959732" w14:textId="446E713D" w:rsidR="00772EC4" w:rsidRDefault="00976089">
      <w:pPr>
        <w:spacing w:after="160" w:line="259" w:lineRule="auto"/>
        <w:rPr>
          <w:noProof/>
        </w:rPr>
      </w:pPr>
      <w:r w:rsidRPr="00976089">
        <w:rPr>
          <w:noProof/>
        </w:rPr>
        <w:drawing>
          <wp:inline distT="0" distB="0" distL="0" distR="0" wp14:anchorId="5BFB083A" wp14:editId="2476290C">
            <wp:extent cx="5943600" cy="5271135"/>
            <wp:effectExtent l="0" t="0" r="0" b="5715"/>
            <wp:docPr id="12" name="Picture 12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Table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271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326871" w14:textId="595EB998" w:rsidR="00893E2A" w:rsidRDefault="00893E2A">
      <w:pPr>
        <w:spacing w:after="160" w:line="259" w:lineRule="auto"/>
        <w:rPr>
          <w:noProof/>
        </w:rPr>
      </w:pPr>
      <w:r>
        <w:rPr>
          <w:noProof/>
        </w:rPr>
        <w:t>Save to a file:</w:t>
      </w:r>
    </w:p>
    <w:p w14:paraId="64C34DA0" w14:textId="3C46D6F4" w:rsidR="00893E2A" w:rsidRDefault="00642A08">
      <w:pPr>
        <w:spacing w:after="160" w:line="259" w:lineRule="auto"/>
        <w:rPr>
          <w:noProof/>
        </w:rPr>
      </w:pPr>
      <w:r w:rsidRPr="00642A08">
        <w:rPr>
          <w:noProof/>
        </w:rPr>
        <w:drawing>
          <wp:inline distT="0" distB="0" distL="0" distR="0" wp14:anchorId="04B11F31" wp14:editId="1A065865">
            <wp:extent cx="3048264" cy="1817528"/>
            <wp:effectExtent l="0" t="0" r="0" b="0"/>
            <wp:docPr id="13" name="Picture 1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Text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048264" cy="18175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A81BDB" w14:textId="77777777" w:rsidR="00CD759F" w:rsidRDefault="00CD759F">
      <w:pPr>
        <w:spacing w:after="160" w:line="259" w:lineRule="auto"/>
        <w:rPr>
          <w:noProof/>
        </w:rPr>
      </w:pPr>
      <w:r>
        <w:rPr>
          <w:noProof/>
        </w:rPr>
        <w:br w:type="page"/>
      </w:r>
    </w:p>
    <w:p w14:paraId="5DAD44DC" w14:textId="612DD097" w:rsidR="00642A08" w:rsidRDefault="00CD759F">
      <w:pPr>
        <w:spacing w:after="160" w:line="259" w:lineRule="auto"/>
        <w:rPr>
          <w:noProof/>
        </w:rPr>
      </w:pPr>
      <w:r>
        <w:rPr>
          <w:noProof/>
        </w:rPr>
        <w:lastRenderedPageBreak/>
        <w:t>Return to Main Menu after Save:</w:t>
      </w:r>
    </w:p>
    <w:p w14:paraId="1EB00147" w14:textId="4C297FF1" w:rsidR="00CD759F" w:rsidRDefault="00746E57">
      <w:pPr>
        <w:spacing w:after="160" w:line="259" w:lineRule="auto"/>
        <w:rPr>
          <w:noProof/>
        </w:rPr>
      </w:pPr>
      <w:r w:rsidRPr="00746E57">
        <w:rPr>
          <w:noProof/>
        </w:rPr>
        <w:drawing>
          <wp:inline distT="0" distB="0" distL="0" distR="0" wp14:anchorId="6F1E1631" wp14:editId="7046473D">
            <wp:extent cx="4648603" cy="5399238"/>
            <wp:effectExtent l="0" t="0" r="0" b="0"/>
            <wp:docPr id="14" name="Picture 14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Table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648603" cy="53992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DC8371" w14:textId="77777777" w:rsidR="00D21CE5" w:rsidRDefault="00D21CE5">
      <w:pPr>
        <w:spacing w:after="160" w:line="259" w:lineRule="auto"/>
        <w:rPr>
          <w:noProof/>
        </w:rPr>
      </w:pPr>
      <w:r>
        <w:rPr>
          <w:noProof/>
        </w:rPr>
        <w:br w:type="page"/>
      </w:r>
    </w:p>
    <w:p w14:paraId="3E221404" w14:textId="25D18B5F" w:rsidR="00746E57" w:rsidRDefault="005C66C9">
      <w:pPr>
        <w:spacing w:after="160" w:line="259" w:lineRule="auto"/>
        <w:rPr>
          <w:noProof/>
        </w:rPr>
      </w:pPr>
      <w:r>
        <w:rPr>
          <w:noProof/>
        </w:rPr>
        <w:lastRenderedPageBreak/>
        <w:t>Existing</w:t>
      </w:r>
      <w:r w:rsidR="00746E57">
        <w:rPr>
          <w:noProof/>
        </w:rPr>
        <w:t xml:space="preserve"> Customer Purchase:</w:t>
      </w:r>
    </w:p>
    <w:p w14:paraId="399E6E44" w14:textId="1182E941" w:rsidR="00746E57" w:rsidRDefault="005C66C9">
      <w:pPr>
        <w:spacing w:after="160" w:line="259" w:lineRule="auto"/>
        <w:rPr>
          <w:noProof/>
        </w:rPr>
      </w:pPr>
      <w:r w:rsidRPr="005C66C9">
        <w:rPr>
          <w:noProof/>
        </w:rPr>
        <w:drawing>
          <wp:inline distT="0" distB="0" distL="0" distR="0" wp14:anchorId="663B2F90" wp14:editId="079C960F">
            <wp:extent cx="4884843" cy="5372566"/>
            <wp:effectExtent l="0" t="0" r="0" b="0"/>
            <wp:docPr id="15" name="Picture 15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Table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884843" cy="53725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6743F8" w14:textId="77777777" w:rsidR="00A321CA" w:rsidRDefault="00A321CA">
      <w:pPr>
        <w:spacing w:after="160" w:line="259" w:lineRule="auto"/>
        <w:rPr>
          <w:noProof/>
        </w:rPr>
      </w:pPr>
      <w:r>
        <w:rPr>
          <w:noProof/>
        </w:rPr>
        <w:br w:type="page"/>
      </w:r>
    </w:p>
    <w:p w14:paraId="28E626FE" w14:textId="7FF52A5E" w:rsidR="005C66C9" w:rsidRDefault="005C66C9">
      <w:pPr>
        <w:spacing w:after="160" w:line="259" w:lineRule="auto"/>
        <w:rPr>
          <w:noProof/>
        </w:rPr>
      </w:pPr>
      <w:r>
        <w:rPr>
          <w:noProof/>
        </w:rPr>
        <w:lastRenderedPageBreak/>
        <w:t>New Customer Purchase:</w:t>
      </w:r>
    </w:p>
    <w:p w14:paraId="1BAE11FF" w14:textId="55AEC389" w:rsidR="00A321CA" w:rsidRDefault="00E813C0">
      <w:pPr>
        <w:spacing w:after="160" w:line="259" w:lineRule="auto"/>
        <w:rPr>
          <w:noProof/>
        </w:rPr>
      </w:pPr>
      <w:r w:rsidRPr="00E813C0">
        <w:rPr>
          <w:noProof/>
        </w:rPr>
        <w:drawing>
          <wp:inline distT="0" distB="0" distL="0" distR="0" wp14:anchorId="2C90554F" wp14:editId="382578D0">
            <wp:extent cx="4972481" cy="5696444"/>
            <wp:effectExtent l="0" t="0" r="0" b="0"/>
            <wp:docPr id="16" name="Picture 16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Text&#10;&#10;Description automatically generated with medium confidence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972481" cy="56964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D04601" w14:textId="77777777" w:rsidR="00EF1FD2" w:rsidRPr="00772EC4" w:rsidRDefault="00EF1FD2">
      <w:pPr>
        <w:spacing w:after="160" w:line="259" w:lineRule="auto"/>
        <w:rPr>
          <w:noProof/>
        </w:rPr>
      </w:pPr>
    </w:p>
    <w:sectPr w:rsidR="00EF1FD2" w:rsidRPr="00772EC4">
      <w:headerReference w:type="even" r:id="rId18"/>
      <w:headerReference w:type="default" r:id="rId19"/>
      <w:footerReference w:type="default" r:id="rId20"/>
      <w:headerReference w:type="first" r:id="rId2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D657A33" w14:textId="77777777" w:rsidR="00506F57" w:rsidRDefault="00506F57" w:rsidP="00F55A9B">
      <w:pPr>
        <w:spacing w:after="0" w:line="240" w:lineRule="auto"/>
      </w:pPr>
      <w:r>
        <w:separator/>
      </w:r>
    </w:p>
  </w:endnote>
  <w:endnote w:type="continuationSeparator" w:id="0">
    <w:p w14:paraId="468E8350" w14:textId="77777777" w:rsidR="00506F57" w:rsidRDefault="00506F57" w:rsidP="00F55A9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5E5FB2F" w14:textId="1333A121" w:rsidR="00F55A9B" w:rsidRPr="00DE46D3" w:rsidRDefault="00F55A9B">
    <w:pPr>
      <w:pStyle w:val="Footer"/>
      <w:rPr>
        <w:rFonts w:ascii="Times New Roman" w:hAnsi="Times New Roman" w:cs="Times New Roman"/>
        <w:sz w:val="20"/>
        <w:szCs w:val="20"/>
      </w:rPr>
    </w:pPr>
    <w:r w:rsidRPr="00DE46D3">
      <w:rPr>
        <w:rFonts w:ascii="Times New Roman" w:hAnsi="Times New Roman" w:cs="Times New Roman"/>
        <w:sz w:val="20"/>
        <w:szCs w:val="20"/>
      </w:rPr>
      <w:t>Copyright ©202</w:t>
    </w:r>
    <w:r w:rsidR="00F94822">
      <w:rPr>
        <w:rFonts w:ascii="Times New Roman" w:hAnsi="Times New Roman" w:cs="Times New Roman"/>
        <w:sz w:val="20"/>
        <w:szCs w:val="20"/>
      </w:rPr>
      <w:t>5</w:t>
    </w:r>
    <w:r w:rsidRPr="00DE46D3">
      <w:rPr>
        <w:rFonts w:ascii="Times New Roman" w:hAnsi="Times New Roman" w:cs="Times New Roman"/>
        <w:sz w:val="20"/>
        <w:szCs w:val="20"/>
      </w:rPr>
      <w:t xml:space="preserve"> – Howard Community College All rights reserved; Unauthorized duplication prohibited</w:t>
    </w:r>
    <w:r w:rsidR="0027528C">
      <w:rPr>
        <w:rFonts w:ascii="Times New Roman" w:hAnsi="Times New Roman" w:cs="Times New Roman"/>
        <w:sz w:val="20"/>
        <w:szCs w:val="20"/>
      </w:rPr>
      <w:t>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E3827B8" w14:textId="77777777" w:rsidR="00506F57" w:rsidRDefault="00506F57" w:rsidP="00F55A9B">
      <w:pPr>
        <w:spacing w:after="0" w:line="240" w:lineRule="auto"/>
      </w:pPr>
      <w:r>
        <w:separator/>
      </w:r>
    </w:p>
  </w:footnote>
  <w:footnote w:type="continuationSeparator" w:id="0">
    <w:p w14:paraId="3FDFB055" w14:textId="77777777" w:rsidR="00506F57" w:rsidRDefault="00506F57" w:rsidP="00F55A9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4FAAB01" w14:textId="73FAB4A0" w:rsidR="0027528C" w:rsidRDefault="008D6DF2">
    <w:pPr>
      <w:pStyle w:val="Header"/>
    </w:pPr>
    <w:r>
      <w:rPr>
        <w:noProof/>
      </w:rPr>
      <w:pict w14:anchorId="518EF285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440684547" o:spid="_x0000_s1026" type="#_x0000_t136" style="position:absolute;margin-left:0;margin-top:0;width:642.3pt;height:17.2pt;rotation:315;z-index:-251655168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Copyright ©2022 – Howard Community College All rights reserved; Unauthorized duplication prohibited.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00FC3AF" w14:textId="146331F9" w:rsidR="0027528C" w:rsidRDefault="008D6DF2">
    <w:pPr>
      <w:pStyle w:val="Header"/>
    </w:pPr>
    <w:r>
      <w:rPr>
        <w:noProof/>
      </w:rPr>
      <w:pict w14:anchorId="3287876D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440684548" o:spid="_x0000_s1027" type="#_x0000_t136" style="position:absolute;margin-left:0;margin-top:0;width:642.3pt;height:17.2pt;rotation:315;z-index:-251653120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Copyright ©2025 – Howard Community College All rights reserved; Unauthorized duplication prohibited.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E8D5A08" w14:textId="1F5EEEEF" w:rsidR="0027528C" w:rsidRDefault="008D6DF2">
    <w:pPr>
      <w:pStyle w:val="Header"/>
    </w:pPr>
    <w:r>
      <w:rPr>
        <w:noProof/>
      </w:rPr>
      <w:pict w14:anchorId="5D83ABB4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440684546" o:spid="_x0000_s1025" type="#_x0000_t136" style="position:absolute;margin-left:0;margin-top:0;width:642.3pt;height:17.2pt;rotation:315;z-index:-251657216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Copyright ©2022 – Howard Community College All rights reserved; Unauthorized duplication prohibited.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0B3BE1"/>
    <w:multiLevelType w:val="hybridMultilevel"/>
    <w:tmpl w:val="5756FE9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C52AE8"/>
    <w:multiLevelType w:val="hybridMultilevel"/>
    <w:tmpl w:val="FAE273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554510B"/>
    <w:multiLevelType w:val="hybridMultilevel"/>
    <w:tmpl w:val="ABFC4C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0545576"/>
    <w:multiLevelType w:val="hybridMultilevel"/>
    <w:tmpl w:val="5756FE9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C4D07A2"/>
    <w:multiLevelType w:val="hybridMultilevel"/>
    <w:tmpl w:val="5CF6A2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48F2A11"/>
    <w:multiLevelType w:val="hybridMultilevel"/>
    <w:tmpl w:val="F25E84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9F257AF"/>
    <w:multiLevelType w:val="hybridMultilevel"/>
    <w:tmpl w:val="3B929B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8804102"/>
    <w:multiLevelType w:val="hybridMultilevel"/>
    <w:tmpl w:val="09F20A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81630647">
    <w:abstractNumId w:val="7"/>
  </w:num>
  <w:num w:numId="2" w16cid:durableId="1538199630">
    <w:abstractNumId w:val="1"/>
  </w:num>
  <w:num w:numId="3" w16cid:durableId="519974747">
    <w:abstractNumId w:val="4"/>
  </w:num>
  <w:num w:numId="4" w16cid:durableId="1496653271">
    <w:abstractNumId w:val="5"/>
  </w:num>
  <w:num w:numId="5" w16cid:durableId="1715227436">
    <w:abstractNumId w:val="2"/>
  </w:num>
  <w:num w:numId="6" w16cid:durableId="1959679583">
    <w:abstractNumId w:val="6"/>
  </w:num>
  <w:num w:numId="7" w16cid:durableId="1330985767">
    <w:abstractNumId w:val="0"/>
  </w:num>
  <w:num w:numId="8" w16cid:durableId="17762467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ZCU1NzQ1MjE3MjQ1MDMyUdpeDU4uLM/DyQAqNaAFRjb/osAAAA"/>
  </w:docVars>
  <w:rsids>
    <w:rsidRoot w:val="0034560E"/>
    <w:rsid w:val="0000012D"/>
    <w:rsid w:val="00000352"/>
    <w:rsid w:val="00002176"/>
    <w:rsid w:val="00010205"/>
    <w:rsid w:val="00013097"/>
    <w:rsid w:val="0001483E"/>
    <w:rsid w:val="00014AB6"/>
    <w:rsid w:val="000247FF"/>
    <w:rsid w:val="00030A50"/>
    <w:rsid w:val="00034657"/>
    <w:rsid w:val="0003580A"/>
    <w:rsid w:val="00040C3E"/>
    <w:rsid w:val="00040CD2"/>
    <w:rsid w:val="00041736"/>
    <w:rsid w:val="00041AAA"/>
    <w:rsid w:val="00041B00"/>
    <w:rsid w:val="00043E1B"/>
    <w:rsid w:val="00045181"/>
    <w:rsid w:val="00045F2E"/>
    <w:rsid w:val="00046F97"/>
    <w:rsid w:val="0005173E"/>
    <w:rsid w:val="0005261C"/>
    <w:rsid w:val="00052856"/>
    <w:rsid w:val="00053D46"/>
    <w:rsid w:val="0005462E"/>
    <w:rsid w:val="00056E75"/>
    <w:rsid w:val="00057121"/>
    <w:rsid w:val="00057A39"/>
    <w:rsid w:val="000740F4"/>
    <w:rsid w:val="0007555D"/>
    <w:rsid w:val="000763BA"/>
    <w:rsid w:val="00080058"/>
    <w:rsid w:val="00081869"/>
    <w:rsid w:val="00084606"/>
    <w:rsid w:val="000877F0"/>
    <w:rsid w:val="000918B4"/>
    <w:rsid w:val="000961A5"/>
    <w:rsid w:val="00096963"/>
    <w:rsid w:val="000A1E29"/>
    <w:rsid w:val="000B08E3"/>
    <w:rsid w:val="000B530C"/>
    <w:rsid w:val="000C278B"/>
    <w:rsid w:val="000C3625"/>
    <w:rsid w:val="000C3D95"/>
    <w:rsid w:val="000C56A4"/>
    <w:rsid w:val="000C6C34"/>
    <w:rsid w:val="000E140E"/>
    <w:rsid w:val="000E1488"/>
    <w:rsid w:val="000E349C"/>
    <w:rsid w:val="000E48C5"/>
    <w:rsid w:val="000E6086"/>
    <w:rsid w:val="000F0C8A"/>
    <w:rsid w:val="000F1735"/>
    <w:rsid w:val="000F5730"/>
    <w:rsid w:val="00101C78"/>
    <w:rsid w:val="00107D94"/>
    <w:rsid w:val="001105A2"/>
    <w:rsid w:val="0011401D"/>
    <w:rsid w:val="0011492F"/>
    <w:rsid w:val="001161F9"/>
    <w:rsid w:val="00121EF8"/>
    <w:rsid w:val="001225FF"/>
    <w:rsid w:val="00122F35"/>
    <w:rsid w:val="0012741B"/>
    <w:rsid w:val="00131B17"/>
    <w:rsid w:val="0013426D"/>
    <w:rsid w:val="00141930"/>
    <w:rsid w:val="00153456"/>
    <w:rsid w:val="00156089"/>
    <w:rsid w:val="00163E89"/>
    <w:rsid w:val="0016505D"/>
    <w:rsid w:val="00166F94"/>
    <w:rsid w:val="0018311C"/>
    <w:rsid w:val="00185351"/>
    <w:rsid w:val="00190591"/>
    <w:rsid w:val="00191908"/>
    <w:rsid w:val="001A2605"/>
    <w:rsid w:val="001A38D4"/>
    <w:rsid w:val="001A4F7E"/>
    <w:rsid w:val="001B32D2"/>
    <w:rsid w:val="001B45E2"/>
    <w:rsid w:val="001C1868"/>
    <w:rsid w:val="001C67C2"/>
    <w:rsid w:val="001D3735"/>
    <w:rsid w:val="001D3A77"/>
    <w:rsid w:val="001D4F80"/>
    <w:rsid w:val="001D54D9"/>
    <w:rsid w:val="001D577D"/>
    <w:rsid w:val="001D7D78"/>
    <w:rsid w:val="001E3708"/>
    <w:rsid w:val="001E432F"/>
    <w:rsid w:val="001E6316"/>
    <w:rsid w:val="001F5CAA"/>
    <w:rsid w:val="00201A2D"/>
    <w:rsid w:val="00202087"/>
    <w:rsid w:val="002059D2"/>
    <w:rsid w:val="00205D12"/>
    <w:rsid w:val="00210324"/>
    <w:rsid w:val="00212DEE"/>
    <w:rsid w:val="002151E3"/>
    <w:rsid w:val="00216BCC"/>
    <w:rsid w:val="002232D1"/>
    <w:rsid w:val="00233BD4"/>
    <w:rsid w:val="0023427F"/>
    <w:rsid w:val="00235142"/>
    <w:rsid w:val="002359D5"/>
    <w:rsid w:val="00240AC0"/>
    <w:rsid w:val="0024159E"/>
    <w:rsid w:val="0024229F"/>
    <w:rsid w:val="00243638"/>
    <w:rsid w:val="00244F1B"/>
    <w:rsid w:val="00246678"/>
    <w:rsid w:val="0024799C"/>
    <w:rsid w:val="002525CD"/>
    <w:rsid w:val="00253158"/>
    <w:rsid w:val="002605AA"/>
    <w:rsid w:val="00264807"/>
    <w:rsid w:val="00264F63"/>
    <w:rsid w:val="002746F3"/>
    <w:rsid w:val="0027528C"/>
    <w:rsid w:val="00281EF9"/>
    <w:rsid w:val="00282E8E"/>
    <w:rsid w:val="00284F08"/>
    <w:rsid w:val="00285555"/>
    <w:rsid w:val="00290090"/>
    <w:rsid w:val="00294DA4"/>
    <w:rsid w:val="0029656B"/>
    <w:rsid w:val="002A0549"/>
    <w:rsid w:val="002A3100"/>
    <w:rsid w:val="002B6B44"/>
    <w:rsid w:val="002B73C7"/>
    <w:rsid w:val="002B7AF2"/>
    <w:rsid w:val="002C115E"/>
    <w:rsid w:val="002C1AB4"/>
    <w:rsid w:val="002C7188"/>
    <w:rsid w:val="002D2B67"/>
    <w:rsid w:val="002D312C"/>
    <w:rsid w:val="002D7D0C"/>
    <w:rsid w:val="002E1289"/>
    <w:rsid w:val="002E71D1"/>
    <w:rsid w:val="002F26D8"/>
    <w:rsid w:val="002F784B"/>
    <w:rsid w:val="00302510"/>
    <w:rsid w:val="00304546"/>
    <w:rsid w:val="003152A1"/>
    <w:rsid w:val="0031555D"/>
    <w:rsid w:val="003164F9"/>
    <w:rsid w:val="003223EB"/>
    <w:rsid w:val="00322545"/>
    <w:rsid w:val="00324486"/>
    <w:rsid w:val="003264FB"/>
    <w:rsid w:val="0033297C"/>
    <w:rsid w:val="00333B9D"/>
    <w:rsid w:val="00333C61"/>
    <w:rsid w:val="00334D41"/>
    <w:rsid w:val="003379A8"/>
    <w:rsid w:val="003410F0"/>
    <w:rsid w:val="00342380"/>
    <w:rsid w:val="003425D3"/>
    <w:rsid w:val="0034560E"/>
    <w:rsid w:val="003463FE"/>
    <w:rsid w:val="00346818"/>
    <w:rsid w:val="00346991"/>
    <w:rsid w:val="003503A8"/>
    <w:rsid w:val="00362D33"/>
    <w:rsid w:val="00362E6A"/>
    <w:rsid w:val="00362F85"/>
    <w:rsid w:val="0037066B"/>
    <w:rsid w:val="0037223B"/>
    <w:rsid w:val="0037391E"/>
    <w:rsid w:val="00382915"/>
    <w:rsid w:val="00382D12"/>
    <w:rsid w:val="00384759"/>
    <w:rsid w:val="00395BFF"/>
    <w:rsid w:val="003962DB"/>
    <w:rsid w:val="00396DA7"/>
    <w:rsid w:val="00397D02"/>
    <w:rsid w:val="003B2516"/>
    <w:rsid w:val="003B4FB6"/>
    <w:rsid w:val="003C3A34"/>
    <w:rsid w:val="003C5468"/>
    <w:rsid w:val="003D2BC1"/>
    <w:rsid w:val="003D2D51"/>
    <w:rsid w:val="003D4E83"/>
    <w:rsid w:val="003D5022"/>
    <w:rsid w:val="003D5C3F"/>
    <w:rsid w:val="003E1BCB"/>
    <w:rsid w:val="003E233D"/>
    <w:rsid w:val="003E3D55"/>
    <w:rsid w:val="003E442D"/>
    <w:rsid w:val="003E77FF"/>
    <w:rsid w:val="003F2391"/>
    <w:rsid w:val="003F27BA"/>
    <w:rsid w:val="003F4CB2"/>
    <w:rsid w:val="003F4F16"/>
    <w:rsid w:val="004018B3"/>
    <w:rsid w:val="00401E2A"/>
    <w:rsid w:val="00405F84"/>
    <w:rsid w:val="00406E74"/>
    <w:rsid w:val="00412D53"/>
    <w:rsid w:val="00414B31"/>
    <w:rsid w:val="00420AEF"/>
    <w:rsid w:val="00424A62"/>
    <w:rsid w:val="00424AC1"/>
    <w:rsid w:val="00425037"/>
    <w:rsid w:val="00427B28"/>
    <w:rsid w:val="00430853"/>
    <w:rsid w:val="00430AC7"/>
    <w:rsid w:val="00432D5C"/>
    <w:rsid w:val="00433D15"/>
    <w:rsid w:val="00437801"/>
    <w:rsid w:val="00446291"/>
    <w:rsid w:val="004564C4"/>
    <w:rsid w:val="004601BE"/>
    <w:rsid w:val="00460D4F"/>
    <w:rsid w:val="00463CBA"/>
    <w:rsid w:val="00464E2D"/>
    <w:rsid w:val="00465077"/>
    <w:rsid w:val="0046654D"/>
    <w:rsid w:val="0047124E"/>
    <w:rsid w:val="004734B3"/>
    <w:rsid w:val="00477370"/>
    <w:rsid w:val="004822E9"/>
    <w:rsid w:val="00482D8D"/>
    <w:rsid w:val="0049737E"/>
    <w:rsid w:val="004A058B"/>
    <w:rsid w:val="004A257C"/>
    <w:rsid w:val="004A4336"/>
    <w:rsid w:val="004A533B"/>
    <w:rsid w:val="004A6B75"/>
    <w:rsid w:val="004A7634"/>
    <w:rsid w:val="004C09C8"/>
    <w:rsid w:val="004D1B24"/>
    <w:rsid w:val="004D27BA"/>
    <w:rsid w:val="004E0700"/>
    <w:rsid w:val="004E5325"/>
    <w:rsid w:val="004E5E71"/>
    <w:rsid w:val="004E6E3F"/>
    <w:rsid w:val="004E76CC"/>
    <w:rsid w:val="004F4A56"/>
    <w:rsid w:val="004F591B"/>
    <w:rsid w:val="005005C9"/>
    <w:rsid w:val="005012AF"/>
    <w:rsid w:val="005018A7"/>
    <w:rsid w:val="005037C9"/>
    <w:rsid w:val="005066F6"/>
    <w:rsid w:val="00506B2B"/>
    <w:rsid w:val="00506F57"/>
    <w:rsid w:val="00507F95"/>
    <w:rsid w:val="00510D57"/>
    <w:rsid w:val="00511F6B"/>
    <w:rsid w:val="00513805"/>
    <w:rsid w:val="00521179"/>
    <w:rsid w:val="005224A4"/>
    <w:rsid w:val="005238BF"/>
    <w:rsid w:val="0052577F"/>
    <w:rsid w:val="00530102"/>
    <w:rsid w:val="00532A1F"/>
    <w:rsid w:val="0054107E"/>
    <w:rsid w:val="005434B4"/>
    <w:rsid w:val="005438F8"/>
    <w:rsid w:val="00544E8D"/>
    <w:rsid w:val="00544FEB"/>
    <w:rsid w:val="00547ED9"/>
    <w:rsid w:val="00551770"/>
    <w:rsid w:val="00554777"/>
    <w:rsid w:val="00555C1E"/>
    <w:rsid w:val="00556595"/>
    <w:rsid w:val="005566AA"/>
    <w:rsid w:val="00557DDE"/>
    <w:rsid w:val="00561D37"/>
    <w:rsid w:val="00564695"/>
    <w:rsid w:val="00564D47"/>
    <w:rsid w:val="00565865"/>
    <w:rsid w:val="005669E0"/>
    <w:rsid w:val="00572435"/>
    <w:rsid w:val="00575F98"/>
    <w:rsid w:val="00576FB5"/>
    <w:rsid w:val="005770CD"/>
    <w:rsid w:val="00581052"/>
    <w:rsid w:val="00583815"/>
    <w:rsid w:val="00583FB4"/>
    <w:rsid w:val="005867D2"/>
    <w:rsid w:val="00587582"/>
    <w:rsid w:val="00592BFE"/>
    <w:rsid w:val="005A09D6"/>
    <w:rsid w:val="005A2F97"/>
    <w:rsid w:val="005A48D8"/>
    <w:rsid w:val="005A4BFD"/>
    <w:rsid w:val="005A54B8"/>
    <w:rsid w:val="005A5CA8"/>
    <w:rsid w:val="005A6F80"/>
    <w:rsid w:val="005B2CAA"/>
    <w:rsid w:val="005B4334"/>
    <w:rsid w:val="005B4AC5"/>
    <w:rsid w:val="005B65AD"/>
    <w:rsid w:val="005C1C8C"/>
    <w:rsid w:val="005C3CB1"/>
    <w:rsid w:val="005C48B2"/>
    <w:rsid w:val="005C653B"/>
    <w:rsid w:val="005C66C9"/>
    <w:rsid w:val="005C76A6"/>
    <w:rsid w:val="005D4CC4"/>
    <w:rsid w:val="005D675C"/>
    <w:rsid w:val="005D68AE"/>
    <w:rsid w:val="005E2358"/>
    <w:rsid w:val="005E7C4D"/>
    <w:rsid w:val="005F19D8"/>
    <w:rsid w:val="005F23CA"/>
    <w:rsid w:val="005F3E7F"/>
    <w:rsid w:val="00604C7B"/>
    <w:rsid w:val="00607F13"/>
    <w:rsid w:val="00613533"/>
    <w:rsid w:val="00617D77"/>
    <w:rsid w:val="00622731"/>
    <w:rsid w:val="0063183A"/>
    <w:rsid w:val="00631BD4"/>
    <w:rsid w:val="006324CC"/>
    <w:rsid w:val="00642A08"/>
    <w:rsid w:val="00645D03"/>
    <w:rsid w:val="00645D8D"/>
    <w:rsid w:val="00646C88"/>
    <w:rsid w:val="00647B2B"/>
    <w:rsid w:val="00651B42"/>
    <w:rsid w:val="00652A04"/>
    <w:rsid w:val="006633BC"/>
    <w:rsid w:val="0066418A"/>
    <w:rsid w:val="00664450"/>
    <w:rsid w:val="00665516"/>
    <w:rsid w:val="00670609"/>
    <w:rsid w:val="00670B33"/>
    <w:rsid w:val="00671A90"/>
    <w:rsid w:val="00671FB7"/>
    <w:rsid w:val="00674B6E"/>
    <w:rsid w:val="006763A4"/>
    <w:rsid w:val="00680B0C"/>
    <w:rsid w:val="00681916"/>
    <w:rsid w:val="00684709"/>
    <w:rsid w:val="00685DB6"/>
    <w:rsid w:val="00691615"/>
    <w:rsid w:val="0069172E"/>
    <w:rsid w:val="00694A66"/>
    <w:rsid w:val="006A4675"/>
    <w:rsid w:val="006B0327"/>
    <w:rsid w:val="006B0481"/>
    <w:rsid w:val="006B4807"/>
    <w:rsid w:val="006C0C59"/>
    <w:rsid w:val="006D0296"/>
    <w:rsid w:val="006D43B4"/>
    <w:rsid w:val="006D59EA"/>
    <w:rsid w:val="006D6823"/>
    <w:rsid w:val="006D6F16"/>
    <w:rsid w:val="006D7DF6"/>
    <w:rsid w:val="006E685E"/>
    <w:rsid w:val="006F65D1"/>
    <w:rsid w:val="0070016B"/>
    <w:rsid w:val="00700B7E"/>
    <w:rsid w:val="00704A00"/>
    <w:rsid w:val="00706D09"/>
    <w:rsid w:val="007078CC"/>
    <w:rsid w:val="00711B17"/>
    <w:rsid w:val="007127FC"/>
    <w:rsid w:val="00713D23"/>
    <w:rsid w:val="0071541D"/>
    <w:rsid w:val="00716511"/>
    <w:rsid w:val="00724BE6"/>
    <w:rsid w:val="00724D4E"/>
    <w:rsid w:val="00725E5C"/>
    <w:rsid w:val="00730D30"/>
    <w:rsid w:val="007343C7"/>
    <w:rsid w:val="00736E2C"/>
    <w:rsid w:val="00741216"/>
    <w:rsid w:val="00742755"/>
    <w:rsid w:val="00746E57"/>
    <w:rsid w:val="00750D7E"/>
    <w:rsid w:val="00755C5D"/>
    <w:rsid w:val="007562C2"/>
    <w:rsid w:val="00757599"/>
    <w:rsid w:val="00763096"/>
    <w:rsid w:val="00763B7D"/>
    <w:rsid w:val="00764227"/>
    <w:rsid w:val="007665F7"/>
    <w:rsid w:val="007727E4"/>
    <w:rsid w:val="00772EC4"/>
    <w:rsid w:val="00775BF7"/>
    <w:rsid w:val="00783E8E"/>
    <w:rsid w:val="007846D1"/>
    <w:rsid w:val="0079235E"/>
    <w:rsid w:val="00792BEF"/>
    <w:rsid w:val="007932ED"/>
    <w:rsid w:val="00793FC8"/>
    <w:rsid w:val="0079490D"/>
    <w:rsid w:val="00794C61"/>
    <w:rsid w:val="0079619B"/>
    <w:rsid w:val="00797D8F"/>
    <w:rsid w:val="007A305F"/>
    <w:rsid w:val="007A70F2"/>
    <w:rsid w:val="007B2CA1"/>
    <w:rsid w:val="007C071C"/>
    <w:rsid w:val="007C11F4"/>
    <w:rsid w:val="007C317B"/>
    <w:rsid w:val="007C5126"/>
    <w:rsid w:val="007C72C1"/>
    <w:rsid w:val="007D1833"/>
    <w:rsid w:val="007D57B5"/>
    <w:rsid w:val="007D6E6E"/>
    <w:rsid w:val="007E22B3"/>
    <w:rsid w:val="007E25C4"/>
    <w:rsid w:val="007E7488"/>
    <w:rsid w:val="007F2F92"/>
    <w:rsid w:val="00800750"/>
    <w:rsid w:val="008045D3"/>
    <w:rsid w:val="0080691F"/>
    <w:rsid w:val="008104AE"/>
    <w:rsid w:val="00812E52"/>
    <w:rsid w:val="00825810"/>
    <w:rsid w:val="00835AE2"/>
    <w:rsid w:val="00837B4F"/>
    <w:rsid w:val="00841E00"/>
    <w:rsid w:val="00844134"/>
    <w:rsid w:val="00844D88"/>
    <w:rsid w:val="00852C98"/>
    <w:rsid w:val="008621D6"/>
    <w:rsid w:val="008646A1"/>
    <w:rsid w:val="00865059"/>
    <w:rsid w:val="00865368"/>
    <w:rsid w:val="00865FF0"/>
    <w:rsid w:val="00866490"/>
    <w:rsid w:val="00867DC7"/>
    <w:rsid w:val="00871281"/>
    <w:rsid w:val="00871B89"/>
    <w:rsid w:val="00873C0C"/>
    <w:rsid w:val="00874701"/>
    <w:rsid w:val="00880252"/>
    <w:rsid w:val="0088302A"/>
    <w:rsid w:val="008862EE"/>
    <w:rsid w:val="0088727E"/>
    <w:rsid w:val="008872DD"/>
    <w:rsid w:val="008879D2"/>
    <w:rsid w:val="008936CA"/>
    <w:rsid w:val="00893E2A"/>
    <w:rsid w:val="008940F0"/>
    <w:rsid w:val="0089455D"/>
    <w:rsid w:val="0089567C"/>
    <w:rsid w:val="00896C98"/>
    <w:rsid w:val="008977F5"/>
    <w:rsid w:val="008A3865"/>
    <w:rsid w:val="008B6136"/>
    <w:rsid w:val="008C19B8"/>
    <w:rsid w:val="008C381E"/>
    <w:rsid w:val="008C765B"/>
    <w:rsid w:val="008D0028"/>
    <w:rsid w:val="008D14E1"/>
    <w:rsid w:val="008D3A49"/>
    <w:rsid w:val="008D5744"/>
    <w:rsid w:val="008D5E6D"/>
    <w:rsid w:val="008D6127"/>
    <w:rsid w:val="008D6DF2"/>
    <w:rsid w:val="008D6FB9"/>
    <w:rsid w:val="008E0670"/>
    <w:rsid w:val="008E11F4"/>
    <w:rsid w:val="008E15C8"/>
    <w:rsid w:val="008E47B4"/>
    <w:rsid w:val="008E6133"/>
    <w:rsid w:val="008E62E0"/>
    <w:rsid w:val="008E7B9E"/>
    <w:rsid w:val="008F0736"/>
    <w:rsid w:val="008F747A"/>
    <w:rsid w:val="009004D1"/>
    <w:rsid w:val="00902B5F"/>
    <w:rsid w:val="009050C6"/>
    <w:rsid w:val="0090643D"/>
    <w:rsid w:val="00907F30"/>
    <w:rsid w:val="00915F8F"/>
    <w:rsid w:val="009164C7"/>
    <w:rsid w:val="00920138"/>
    <w:rsid w:val="00921665"/>
    <w:rsid w:val="00921734"/>
    <w:rsid w:val="0092364E"/>
    <w:rsid w:val="009239B8"/>
    <w:rsid w:val="0092665F"/>
    <w:rsid w:val="009310E7"/>
    <w:rsid w:val="00932EBD"/>
    <w:rsid w:val="00934460"/>
    <w:rsid w:val="00934DCB"/>
    <w:rsid w:val="009360A6"/>
    <w:rsid w:val="0094251A"/>
    <w:rsid w:val="00950FF7"/>
    <w:rsid w:val="00953EC8"/>
    <w:rsid w:val="00954A5B"/>
    <w:rsid w:val="0095506E"/>
    <w:rsid w:val="00955C8B"/>
    <w:rsid w:val="00957236"/>
    <w:rsid w:val="009572EB"/>
    <w:rsid w:val="00963E62"/>
    <w:rsid w:val="009660BF"/>
    <w:rsid w:val="0096777D"/>
    <w:rsid w:val="009720C1"/>
    <w:rsid w:val="00976089"/>
    <w:rsid w:val="00977BF5"/>
    <w:rsid w:val="009817EE"/>
    <w:rsid w:val="0098395A"/>
    <w:rsid w:val="00987373"/>
    <w:rsid w:val="009901D7"/>
    <w:rsid w:val="00990E67"/>
    <w:rsid w:val="00992368"/>
    <w:rsid w:val="00995E64"/>
    <w:rsid w:val="00996876"/>
    <w:rsid w:val="009A14BA"/>
    <w:rsid w:val="009A42F5"/>
    <w:rsid w:val="009A474A"/>
    <w:rsid w:val="009A60E1"/>
    <w:rsid w:val="009B0488"/>
    <w:rsid w:val="009B120E"/>
    <w:rsid w:val="009B276F"/>
    <w:rsid w:val="009B4100"/>
    <w:rsid w:val="009B5748"/>
    <w:rsid w:val="009C19FA"/>
    <w:rsid w:val="009C2EAE"/>
    <w:rsid w:val="009C62CE"/>
    <w:rsid w:val="009D38FD"/>
    <w:rsid w:val="009E1A0E"/>
    <w:rsid w:val="009E6B2D"/>
    <w:rsid w:val="009F6E7F"/>
    <w:rsid w:val="00A01C93"/>
    <w:rsid w:val="00A04F00"/>
    <w:rsid w:val="00A05CF3"/>
    <w:rsid w:val="00A06D3A"/>
    <w:rsid w:val="00A10460"/>
    <w:rsid w:val="00A214C3"/>
    <w:rsid w:val="00A2204F"/>
    <w:rsid w:val="00A22A4E"/>
    <w:rsid w:val="00A22ADA"/>
    <w:rsid w:val="00A2347E"/>
    <w:rsid w:val="00A240CB"/>
    <w:rsid w:val="00A242E7"/>
    <w:rsid w:val="00A3000C"/>
    <w:rsid w:val="00A30B9B"/>
    <w:rsid w:val="00A31007"/>
    <w:rsid w:val="00A321CA"/>
    <w:rsid w:val="00A33A1F"/>
    <w:rsid w:val="00A371CD"/>
    <w:rsid w:val="00A37BD1"/>
    <w:rsid w:val="00A37BDA"/>
    <w:rsid w:val="00A41C69"/>
    <w:rsid w:val="00A4207F"/>
    <w:rsid w:val="00A42642"/>
    <w:rsid w:val="00A42D09"/>
    <w:rsid w:val="00A43435"/>
    <w:rsid w:val="00A4506B"/>
    <w:rsid w:val="00A458F3"/>
    <w:rsid w:val="00A45BB3"/>
    <w:rsid w:val="00A45F09"/>
    <w:rsid w:val="00A50677"/>
    <w:rsid w:val="00A53512"/>
    <w:rsid w:val="00A54AFD"/>
    <w:rsid w:val="00A550C8"/>
    <w:rsid w:val="00A572A6"/>
    <w:rsid w:val="00A622B9"/>
    <w:rsid w:val="00A6287A"/>
    <w:rsid w:val="00A631F6"/>
    <w:rsid w:val="00A65351"/>
    <w:rsid w:val="00A66EC7"/>
    <w:rsid w:val="00A67CBB"/>
    <w:rsid w:val="00A7762B"/>
    <w:rsid w:val="00A7786D"/>
    <w:rsid w:val="00A80BAD"/>
    <w:rsid w:val="00A82EA0"/>
    <w:rsid w:val="00A83365"/>
    <w:rsid w:val="00A8395F"/>
    <w:rsid w:val="00A83A75"/>
    <w:rsid w:val="00A844AB"/>
    <w:rsid w:val="00A92A86"/>
    <w:rsid w:val="00A92FA9"/>
    <w:rsid w:val="00A9472F"/>
    <w:rsid w:val="00A94B04"/>
    <w:rsid w:val="00A95A83"/>
    <w:rsid w:val="00A97A95"/>
    <w:rsid w:val="00AA089F"/>
    <w:rsid w:val="00AA4852"/>
    <w:rsid w:val="00AA591A"/>
    <w:rsid w:val="00AC6BC4"/>
    <w:rsid w:val="00AD3B85"/>
    <w:rsid w:val="00AD3DDD"/>
    <w:rsid w:val="00AD436B"/>
    <w:rsid w:val="00AD57A0"/>
    <w:rsid w:val="00AD6BBB"/>
    <w:rsid w:val="00AD6E8D"/>
    <w:rsid w:val="00AE0ABE"/>
    <w:rsid w:val="00AE7B11"/>
    <w:rsid w:val="00AE7C74"/>
    <w:rsid w:val="00AF5CD6"/>
    <w:rsid w:val="00B00BD3"/>
    <w:rsid w:val="00B02931"/>
    <w:rsid w:val="00B03BF1"/>
    <w:rsid w:val="00B04902"/>
    <w:rsid w:val="00B074B6"/>
    <w:rsid w:val="00B114A0"/>
    <w:rsid w:val="00B1436C"/>
    <w:rsid w:val="00B161B4"/>
    <w:rsid w:val="00B17964"/>
    <w:rsid w:val="00B263AC"/>
    <w:rsid w:val="00B26AD8"/>
    <w:rsid w:val="00B302FA"/>
    <w:rsid w:val="00B3129F"/>
    <w:rsid w:val="00B356F0"/>
    <w:rsid w:val="00B40CCD"/>
    <w:rsid w:val="00B44B3D"/>
    <w:rsid w:val="00B641C4"/>
    <w:rsid w:val="00B64865"/>
    <w:rsid w:val="00B6671C"/>
    <w:rsid w:val="00B678B8"/>
    <w:rsid w:val="00B70703"/>
    <w:rsid w:val="00B70858"/>
    <w:rsid w:val="00B738E5"/>
    <w:rsid w:val="00B76CFB"/>
    <w:rsid w:val="00B7711F"/>
    <w:rsid w:val="00B8160A"/>
    <w:rsid w:val="00B8449E"/>
    <w:rsid w:val="00B8484C"/>
    <w:rsid w:val="00B8647F"/>
    <w:rsid w:val="00B86986"/>
    <w:rsid w:val="00B905C1"/>
    <w:rsid w:val="00B919CF"/>
    <w:rsid w:val="00B931F1"/>
    <w:rsid w:val="00B9438C"/>
    <w:rsid w:val="00B9563D"/>
    <w:rsid w:val="00B972E5"/>
    <w:rsid w:val="00BA1101"/>
    <w:rsid w:val="00BA49ED"/>
    <w:rsid w:val="00BA57DE"/>
    <w:rsid w:val="00BB4728"/>
    <w:rsid w:val="00BB750B"/>
    <w:rsid w:val="00BC0481"/>
    <w:rsid w:val="00BC06DD"/>
    <w:rsid w:val="00BC74C1"/>
    <w:rsid w:val="00BD13B6"/>
    <w:rsid w:val="00BD466B"/>
    <w:rsid w:val="00BD638C"/>
    <w:rsid w:val="00BD74E4"/>
    <w:rsid w:val="00BE1DCD"/>
    <w:rsid w:val="00BE4395"/>
    <w:rsid w:val="00BE6C3E"/>
    <w:rsid w:val="00BE7C71"/>
    <w:rsid w:val="00BF41AF"/>
    <w:rsid w:val="00BF7659"/>
    <w:rsid w:val="00C0030D"/>
    <w:rsid w:val="00C0121C"/>
    <w:rsid w:val="00C02300"/>
    <w:rsid w:val="00C03520"/>
    <w:rsid w:val="00C0374F"/>
    <w:rsid w:val="00C05FA5"/>
    <w:rsid w:val="00C10387"/>
    <w:rsid w:val="00C108E1"/>
    <w:rsid w:val="00C17B77"/>
    <w:rsid w:val="00C22C12"/>
    <w:rsid w:val="00C23356"/>
    <w:rsid w:val="00C24C63"/>
    <w:rsid w:val="00C24CBA"/>
    <w:rsid w:val="00C255F7"/>
    <w:rsid w:val="00C26325"/>
    <w:rsid w:val="00C33B4A"/>
    <w:rsid w:val="00C34241"/>
    <w:rsid w:val="00C356A6"/>
    <w:rsid w:val="00C372DD"/>
    <w:rsid w:val="00C37683"/>
    <w:rsid w:val="00C473BE"/>
    <w:rsid w:val="00C50E15"/>
    <w:rsid w:val="00C53C1C"/>
    <w:rsid w:val="00C54F71"/>
    <w:rsid w:val="00C635A1"/>
    <w:rsid w:val="00C6432E"/>
    <w:rsid w:val="00C669F2"/>
    <w:rsid w:val="00C672A5"/>
    <w:rsid w:val="00C67661"/>
    <w:rsid w:val="00C70F0E"/>
    <w:rsid w:val="00C71215"/>
    <w:rsid w:val="00C858F6"/>
    <w:rsid w:val="00C9002F"/>
    <w:rsid w:val="00C9464D"/>
    <w:rsid w:val="00C964A4"/>
    <w:rsid w:val="00C965CC"/>
    <w:rsid w:val="00C96639"/>
    <w:rsid w:val="00CA18EC"/>
    <w:rsid w:val="00CB271A"/>
    <w:rsid w:val="00CC077E"/>
    <w:rsid w:val="00CC702C"/>
    <w:rsid w:val="00CD2800"/>
    <w:rsid w:val="00CD56C2"/>
    <w:rsid w:val="00CD6DF4"/>
    <w:rsid w:val="00CD759F"/>
    <w:rsid w:val="00CE35F8"/>
    <w:rsid w:val="00CE371F"/>
    <w:rsid w:val="00CE417A"/>
    <w:rsid w:val="00CE4BAE"/>
    <w:rsid w:val="00CE6035"/>
    <w:rsid w:val="00CE6F4A"/>
    <w:rsid w:val="00CF006E"/>
    <w:rsid w:val="00CF17DF"/>
    <w:rsid w:val="00CF504C"/>
    <w:rsid w:val="00CF77A2"/>
    <w:rsid w:val="00D018AF"/>
    <w:rsid w:val="00D01C89"/>
    <w:rsid w:val="00D02AA2"/>
    <w:rsid w:val="00D1120B"/>
    <w:rsid w:val="00D16171"/>
    <w:rsid w:val="00D21CE5"/>
    <w:rsid w:val="00D21DF2"/>
    <w:rsid w:val="00D23741"/>
    <w:rsid w:val="00D3302F"/>
    <w:rsid w:val="00D33C9E"/>
    <w:rsid w:val="00D40D0B"/>
    <w:rsid w:val="00D43934"/>
    <w:rsid w:val="00D4546B"/>
    <w:rsid w:val="00D5151E"/>
    <w:rsid w:val="00D51861"/>
    <w:rsid w:val="00D51A58"/>
    <w:rsid w:val="00D5394C"/>
    <w:rsid w:val="00D54E31"/>
    <w:rsid w:val="00D579D7"/>
    <w:rsid w:val="00D627D1"/>
    <w:rsid w:val="00D646EA"/>
    <w:rsid w:val="00D67742"/>
    <w:rsid w:val="00D71164"/>
    <w:rsid w:val="00D77156"/>
    <w:rsid w:val="00D80A34"/>
    <w:rsid w:val="00D82133"/>
    <w:rsid w:val="00D86DA8"/>
    <w:rsid w:val="00D95B31"/>
    <w:rsid w:val="00DA0DD4"/>
    <w:rsid w:val="00DA3CC4"/>
    <w:rsid w:val="00DA4F02"/>
    <w:rsid w:val="00DA57BF"/>
    <w:rsid w:val="00DB3FB3"/>
    <w:rsid w:val="00DB4328"/>
    <w:rsid w:val="00DD015C"/>
    <w:rsid w:val="00DD2E6E"/>
    <w:rsid w:val="00DE280C"/>
    <w:rsid w:val="00DE41D0"/>
    <w:rsid w:val="00DE46D3"/>
    <w:rsid w:val="00DE78E1"/>
    <w:rsid w:val="00DF012A"/>
    <w:rsid w:val="00DF20C9"/>
    <w:rsid w:val="00DF3789"/>
    <w:rsid w:val="00DF3A90"/>
    <w:rsid w:val="00DF475A"/>
    <w:rsid w:val="00DF4E66"/>
    <w:rsid w:val="00DF5043"/>
    <w:rsid w:val="00DF7DB6"/>
    <w:rsid w:val="00E00282"/>
    <w:rsid w:val="00E02191"/>
    <w:rsid w:val="00E02241"/>
    <w:rsid w:val="00E05715"/>
    <w:rsid w:val="00E067D7"/>
    <w:rsid w:val="00E06A5E"/>
    <w:rsid w:val="00E1149C"/>
    <w:rsid w:val="00E14942"/>
    <w:rsid w:val="00E15505"/>
    <w:rsid w:val="00E15F74"/>
    <w:rsid w:val="00E17274"/>
    <w:rsid w:val="00E21ADC"/>
    <w:rsid w:val="00E240D2"/>
    <w:rsid w:val="00E254A2"/>
    <w:rsid w:val="00E30419"/>
    <w:rsid w:val="00E30C61"/>
    <w:rsid w:val="00E3117B"/>
    <w:rsid w:val="00E3361B"/>
    <w:rsid w:val="00E377D9"/>
    <w:rsid w:val="00E43F43"/>
    <w:rsid w:val="00E53C08"/>
    <w:rsid w:val="00E543B0"/>
    <w:rsid w:val="00E552E9"/>
    <w:rsid w:val="00E62F0D"/>
    <w:rsid w:val="00E631E5"/>
    <w:rsid w:val="00E635B1"/>
    <w:rsid w:val="00E645B9"/>
    <w:rsid w:val="00E65E0D"/>
    <w:rsid w:val="00E67F8D"/>
    <w:rsid w:val="00E75BCC"/>
    <w:rsid w:val="00E813C0"/>
    <w:rsid w:val="00E83316"/>
    <w:rsid w:val="00E8414E"/>
    <w:rsid w:val="00E84A47"/>
    <w:rsid w:val="00E92287"/>
    <w:rsid w:val="00E94884"/>
    <w:rsid w:val="00EA0E0E"/>
    <w:rsid w:val="00EA23B2"/>
    <w:rsid w:val="00EA3152"/>
    <w:rsid w:val="00EB0976"/>
    <w:rsid w:val="00EB35DF"/>
    <w:rsid w:val="00EB3C0F"/>
    <w:rsid w:val="00EB4985"/>
    <w:rsid w:val="00EB4FB7"/>
    <w:rsid w:val="00EB56AB"/>
    <w:rsid w:val="00EB5D35"/>
    <w:rsid w:val="00EB6554"/>
    <w:rsid w:val="00EB783E"/>
    <w:rsid w:val="00EC09E1"/>
    <w:rsid w:val="00EC78AE"/>
    <w:rsid w:val="00EC7A9A"/>
    <w:rsid w:val="00ED0EA9"/>
    <w:rsid w:val="00ED2A2F"/>
    <w:rsid w:val="00ED3713"/>
    <w:rsid w:val="00ED742D"/>
    <w:rsid w:val="00EE1048"/>
    <w:rsid w:val="00EE6A94"/>
    <w:rsid w:val="00EE7683"/>
    <w:rsid w:val="00EE77D8"/>
    <w:rsid w:val="00EF1FD2"/>
    <w:rsid w:val="00EF5599"/>
    <w:rsid w:val="00F04917"/>
    <w:rsid w:val="00F04A67"/>
    <w:rsid w:val="00F05252"/>
    <w:rsid w:val="00F05AE8"/>
    <w:rsid w:val="00F10653"/>
    <w:rsid w:val="00F1521B"/>
    <w:rsid w:val="00F17571"/>
    <w:rsid w:val="00F24E6F"/>
    <w:rsid w:val="00F26C88"/>
    <w:rsid w:val="00F3074C"/>
    <w:rsid w:val="00F32785"/>
    <w:rsid w:val="00F32B3B"/>
    <w:rsid w:val="00F343A2"/>
    <w:rsid w:val="00F37C58"/>
    <w:rsid w:val="00F411B2"/>
    <w:rsid w:val="00F459F1"/>
    <w:rsid w:val="00F52EF1"/>
    <w:rsid w:val="00F55865"/>
    <w:rsid w:val="00F55A9B"/>
    <w:rsid w:val="00F56A08"/>
    <w:rsid w:val="00F56C09"/>
    <w:rsid w:val="00F60497"/>
    <w:rsid w:val="00F63F54"/>
    <w:rsid w:val="00F6655F"/>
    <w:rsid w:val="00F76894"/>
    <w:rsid w:val="00F8483D"/>
    <w:rsid w:val="00F864EB"/>
    <w:rsid w:val="00F86F28"/>
    <w:rsid w:val="00F944A6"/>
    <w:rsid w:val="00F94822"/>
    <w:rsid w:val="00F972C6"/>
    <w:rsid w:val="00F974FB"/>
    <w:rsid w:val="00FA0C98"/>
    <w:rsid w:val="00FA1860"/>
    <w:rsid w:val="00FA3B1F"/>
    <w:rsid w:val="00FA56E0"/>
    <w:rsid w:val="00FA70AF"/>
    <w:rsid w:val="00FB073F"/>
    <w:rsid w:val="00FB0A35"/>
    <w:rsid w:val="00FB1E49"/>
    <w:rsid w:val="00FB3F88"/>
    <w:rsid w:val="00FB4566"/>
    <w:rsid w:val="00FB529A"/>
    <w:rsid w:val="00FC7EB4"/>
    <w:rsid w:val="00FD08CB"/>
    <w:rsid w:val="00FD50FB"/>
    <w:rsid w:val="00FD5B24"/>
    <w:rsid w:val="00FD7C55"/>
    <w:rsid w:val="00FE263E"/>
    <w:rsid w:val="00FE5837"/>
    <w:rsid w:val="00FE5E14"/>
    <w:rsid w:val="00FE73C2"/>
    <w:rsid w:val="00FF1AC1"/>
    <w:rsid w:val="00FF372C"/>
    <w:rsid w:val="00FF61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D9B88CD"/>
  <w15:docId w15:val="{63974D9B-68C8-481C-B34B-4C33296105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4560E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34560E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D6F1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D6F16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F55A9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55A9B"/>
  </w:style>
  <w:style w:type="paragraph" w:styleId="Footer">
    <w:name w:val="footer"/>
    <w:basedOn w:val="Normal"/>
    <w:link w:val="FooterChar"/>
    <w:uiPriority w:val="99"/>
    <w:unhideWhenUsed/>
    <w:rsid w:val="00F55A9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55A9B"/>
  </w:style>
  <w:style w:type="paragraph" w:styleId="ListParagraph">
    <w:name w:val="List Paragraph"/>
    <w:basedOn w:val="Normal"/>
    <w:uiPriority w:val="34"/>
    <w:qFormat/>
    <w:rsid w:val="00873C0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header" Target="header1.xml"/><Relationship Id="rId3" Type="http://schemas.openxmlformats.org/officeDocument/2006/relationships/settings" Target="settings.xml"/><Relationship Id="rId21" Type="http://schemas.openxmlformats.org/officeDocument/2006/relationships/header" Target="header3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1</TotalTime>
  <Pages>14</Pages>
  <Words>1159</Words>
  <Characters>6608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tty</dc:creator>
  <cp:keywords/>
  <dc:description/>
  <cp:lastModifiedBy>Saha, Anindita</cp:lastModifiedBy>
  <cp:revision>269</cp:revision>
  <dcterms:created xsi:type="dcterms:W3CDTF">2018-06-11T16:34:00Z</dcterms:created>
  <dcterms:modified xsi:type="dcterms:W3CDTF">2025-01-22T03:16:00Z</dcterms:modified>
</cp:coreProperties>
</file>